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E34291" w14:textId="77777777" w:rsidR="00074318" w:rsidRPr="00CA3024" w:rsidRDefault="00074318" w:rsidP="00074318">
      <w:pPr>
        <w:rPr>
          <w:rFonts w:asciiTheme="minorHAnsi" w:hAnsiTheme="minorHAnsi" w:cstheme="minorHAnsi"/>
        </w:rPr>
      </w:pPr>
    </w:p>
    <w:p w14:paraId="0E7D7AF6" w14:textId="77777777" w:rsidR="00FD0FCD" w:rsidRPr="00CA3024" w:rsidRDefault="00FD0FCD" w:rsidP="00A675BA">
      <w:pPr>
        <w:pStyle w:val="Standard"/>
        <w:spacing w:after="0" w:line="360" w:lineRule="auto"/>
        <w:rPr>
          <w:rFonts w:asciiTheme="minorHAnsi" w:hAnsiTheme="minorHAnsi" w:cstheme="minorHAnsi"/>
          <w:u w:val="single"/>
        </w:rPr>
      </w:pPr>
    </w:p>
    <w:p w14:paraId="7EE2F160" w14:textId="210453E3" w:rsidR="00FD0FCD" w:rsidRPr="00FB7A90" w:rsidRDefault="00FD0FCD" w:rsidP="00FD0FCD">
      <w:pPr>
        <w:pStyle w:val="Standard"/>
        <w:spacing w:after="0" w:line="360" w:lineRule="auto"/>
        <w:jc w:val="right"/>
        <w:rPr>
          <w:rFonts w:ascii="Segoe UI" w:hAnsi="Segoe UI" w:cs="Segoe UI"/>
        </w:rPr>
      </w:pPr>
      <w:r w:rsidRPr="00FB7A90">
        <w:rPr>
          <w:rFonts w:ascii="Segoe UI" w:hAnsi="Segoe UI" w:cs="Segoe UI"/>
          <w:u w:val="single"/>
        </w:rPr>
        <w:t xml:space="preserve">Załącznik nr </w:t>
      </w:r>
      <w:r w:rsidR="00B9410E" w:rsidRPr="00FB7A90">
        <w:rPr>
          <w:rFonts w:ascii="Segoe UI" w:hAnsi="Segoe UI" w:cs="Segoe UI"/>
          <w:u w:val="single"/>
        </w:rPr>
        <w:t>1</w:t>
      </w:r>
      <w:r w:rsidR="00802BE2" w:rsidRPr="00FB7A90">
        <w:rPr>
          <w:rFonts w:ascii="Segoe UI" w:hAnsi="Segoe UI" w:cs="Segoe UI"/>
          <w:u w:val="single"/>
        </w:rPr>
        <w:t xml:space="preserve"> do Zapytania ofertowego 1/202</w:t>
      </w:r>
      <w:r w:rsidR="006F6E70">
        <w:rPr>
          <w:rFonts w:ascii="Segoe UI" w:hAnsi="Segoe UI" w:cs="Segoe UI"/>
          <w:u w:val="single"/>
        </w:rPr>
        <w:t>2</w:t>
      </w:r>
      <w:r w:rsidR="00802BE2" w:rsidRPr="00FB7A90">
        <w:rPr>
          <w:rFonts w:ascii="Segoe UI" w:hAnsi="Segoe UI" w:cs="Segoe UI"/>
          <w:u w:val="single"/>
        </w:rPr>
        <w:t>/</w:t>
      </w:r>
      <w:r w:rsidR="006F6E70">
        <w:rPr>
          <w:rFonts w:ascii="Segoe UI" w:hAnsi="Segoe UI" w:cs="Segoe UI"/>
          <w:u w:val="single"/>
        </w:rPr>
        <w:t>Karnawał Tradycji</w:t>
      </w:r>
    </w:p>
    <w:p w14:paraId="6352F10D" w14:textId="77777777" w:rsidR="00FD0FCD" w:rsidRPr="00FB7A90" w:rsidRDefault="00FD0FCD" w:rsidP="00FD0FCD">
      <w:pPr>
        <w:pStyle w:val="Standard"/>
        <w:spacing w:after="0" w:line="240" w:lineRule="auto"/>
        <w:rPr>
          <w:rFonts w:ascii="Segoe UI" w:hAnsi="Segoe UI" w:cs="Segoe UI"/>
        </w:rPr>
      </w:pPr>
    </w:p>
    <w:p w14:paraId="7FF65F41" w14:textId="77777777" w:rsidR="00FD0FCD" w:rsidRPr="00FB7A90" w:rsidRDefault="00FD0FCD" w:rsidP="00FD0FCD">
      <w:pPr>
        <w:pStyle w:val="Standard"/>
        <w:spacing w:after="0" w:line="240" w:lineRule="auto"/>
        <w:jc w:val="center"/>
        <w:rPr>
          <w:rFonts w:ascii="Segoe UI" w:hAnsi="Segoe UI" w:cs="Segoe UI"/>
          <w:b/>
          <w:bCs/>
          <w:sz w:val="28"/>
        </w:rPr>
      </w:pPr>
      <w:r w:rsidRPr="00FB7A90">
        <w:rPr>
          <w:rFonts w:ascii="Segoe UI" w:hAnsi="Segoe UI" w:cs="Segoe UI"/>
          <w:b/>
          <w:bCs/>
          <w:sz w:val="28"/>
        </w:rPr>
        <w:t>FORMULARZ OFERTOWY</w:t>
      </w:r>
    </w:p>
    <w:p w14:paraId="29B13128" w14:textId="638F1100" w:rsidR="00FD0FCD" w:rsidRPr="00FB7A90" w:rsidRDefault="00FD0FCD" w:rsidP="00FD0FCD">
      <w:pPr>
        <w:pStyle w:val="Standard"/>
        <w:spacing w:after="0" w:line="240" w:lineRule="auto"/>
        <w:jc w:val="center"/>
        <w:rPr>
          <w:rFonts w:ascii="Segoe UI" w:hAnsi="Segoe UI" w:cs="Segoe UI"/>
          <w:sz w:val="28"/>
        </w:rPr>
      </w:pPr>
      <w:r w:rsidRPr="00FB7A90">
        <w:rPr>
          <w:rFonts w:ascii="Segoe UI" w:hAnsi="Segoe UI" w:cs="Segoe UI"/>
          <w:sz w:val="28"/>
        </w:rPr>
        <w:t>do zapytania ofertowego nr</w:t>
      </w:r>
      <w:r w:rsidR="00132675" w:rsidRPr="00FB7A90">
        <w:rPr>
          <w:rFonts w:ascii="Segoe UI" w:hAnsi="Segoe UI" w:cs="Segoe UI"/>
          <w:sz w:val="28"/>
        </w:rPr>
        <w:t xml:space="preserve"> 1/202</w:t>
      </w:r>
      <w:r w:rsidR="006F6E70">
        <w:rPr>
          <w:rFonts w:ascii="Segoe UI" w:hAnsi="Segoe UI" w:cs="Segoe UI"/>
          <w:sz w:val="28"/>
        </w:rPr>
        <w:t>2</w:t>
      </w:r>
      <w:r w:rsidR="00132675" w:rsidRPr="00FB7A90">
        <w:rPr>
          <w:rFonts w:ascii="Segoe UI" w:hAnsi="Segoe UI" w:cs="Segoe UI"/>
          <w:sz w:val="28"/>
        </w:rPr>
        <w:t>/</w:t>
      </w:r>
      <w:r w:rsidR="00132675" w:rsidRPr="00FB7A90">
        <w:rPr>
          <w:rFonts w:ascii="Segoe UI" w:eastAsia="Arial,BoldItalic" w:hAnsi="Segoe UI" w:cs="Segoe UI"/>
          <w:bCs/>
          <w:iCs/>
          <w:sz w:val="20"/>
        </w:rPr>
        <w:t xml:space="preserve"> </w:t>
      </w:r>
      <w:r w:rsidR="006F6E70">
        <w:rPr>
          <w:rFonts w:ascii="Segoe UI" w:eastAsia="Arial,BoldItalic" w:hAnsi="Segoe UI" w:cs="Segoe UI"/>
          <w:bCs/>
          <w:iCs/>
          <w:sz w:val="28"/>
        </w:rPr>
        <w:t>Karnawał Tradycji</w:t>
      </w:r>
    </w:p>
    <w:p w14:paraId="3F259DF7" w14:textId="6812EA60" w:rsidR="00CA3024" w:rsidRPr="00FB7A90" w:rsidRDefault="00CA3024" w:rsidP="00802BE2">
      <w:pPr>
        <w:pStyle w:val="Bezodstpw"/>
        <w:jc w:val="both"/>
        <w:rPr>
          <w:rFonts w:ascii="Segoe UI" w:hAnsi="Segoe UI" w:cs="Segoe UI"/>
        </w:rPr>
      </w:pPr>
      <w:r w:rsidRPr="00FB7A90">
        <w:rPr>
          <w:rFonts w:ascii="Segoe UI" w:hAnsi="Segoe UI" w:cs="Segoe UI"/>
        </w:rPr>
        <w:br/>
      </w:r>
    </w:p>
    <w:p w14:paraId="0A2D74E9" w14:textId="58C30FCB" w:rsidR="00592F95" w:rsidRPr="00FB7A90" w:rsidRDefault="00FB7A90" w:rsidP="00FB7A90">
      <w:pPr>
        <w:pStyle w:val="Standard"/>
        <w:numPr>
          <w:ilvl w:val="0"/>
          <w:numId w:val="15"/>
        </w:numPr>
        <w:spacing w:after="0" w:line="240" w:lineRule="auto"/>
        <w:ind w:left="851" w:hanging="513"/>
        <w:jc w:val="both"/>
        <w:rPr>
          <w:rFonts w:ascii="Segoe UI" w:hAnsi="Segoe UI" w:cs="Segoe UI"/>
          <w:b/>
          <w:bCs/>
          <w:color w:val="000000"/>
        </w:rPr>
      </w:pPr>
      <w:r w:rsidRPr="00FB7A90">
        <w:rPr>
          <w:rFonts w:ascii="Segoe UI" w:hAnsi="Segoe UI" w:cs="Segoe UI"/>
          <w:b/>
          <w:bCs/>
          <w:color w:val="000000"/>
        </w:rPr>
        <w:t>Przedmiot zamówienia:</w:t>
      </w:r>
    </w:p>
    <w:p w14:paraId="4E41BA4F" w14:textId="4A954130" w:rsidR="00FB7A90" w:rsidRPr="00FB7A90" w:rsidRDefault="00FB7A90" w:rsidP="00FB7A90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5E18014A" w14:textId="4BF10F5C" w:rsidR="00380B12" w:rsidRDefault="00FB7A90" w:rsidP="00FB7A90">
      <w:pPr>
        <w:pStyle w:val="Standard"/>
        <w:spacing w:after="0" w:line="240" w:lineRule="auto"/>
        <w:jc w:val="both"/>
        <w:rPr>
          <w:rFonts w:ascii="Segoe UI" w:hAnsi="Segoe UI" w:cs="Segoe UI"/>
        </w:rPr>
      </w:pPr>
      <w:r w:rsidRPr="00FB7A90">
        <w:rPr>
          <w:rFonts w:ascii="Segoe UI" w:eastAsia="Arial,BoldItalic" w:hAnsi="Segoe UI" w:cs="Segoe UI"/>
          <w:bCs/>
        </w:rPr>
        <w:t xml:space="preserve">Świadczenie usług </w:t>
      </w:r>
      <w:r w:rsidRPr="00FB7A90">
        <w:rPr>
          <w:rFonts w:ascii="Segoe UI" w:hAnsi="Segoe UI" w:cs="Segoe UI"/>
        </w:rPr>
        <w:t>marketingu internetowego w zakresie kampanii SEO, Google Ad</w:t>
      </w:r>
      <w:r w:rsidR="006F6E70">
        <w:rPr>
          <w:rFonts w:ascii="Segoe UI" w:hAnsi="Segoe UI" w:cs="Segoe UI"/>
        </w:rPr>
        <w:t xml:space="preserve"> </w:t>
      </w:r>
      <w:proofErr w:type="spellStart"/>
      <w:r w:rsidR="006F6E70">
        <w:rPr>
          <w:rFonts w:ascii="Segoe UI" w:hAnsi="Segoe UI" w:cs="Segoe UI"/>
        </w:rPr>
        <w:t>Words</w:t>
      </w:r>
      <w:proofErr w:type="spellEnd"/>
      <w:r w:rsidRPr="00FB7A90">
        <w:rPr>
          <w:rFonts w:ascii="Segoe UI" w:hAnsi="Segoe UI" w:cs="Segoe UI"/>
        </w:rPr>
        <w:t xml:space="preserve">, kampanii </w:t>
      </w:r>
      <w:r w:rsidR="006F6E70">
        <w:rPr>
          <w:rFonts w:ascii="Segoe UI" w:hAnsi="Segoe UI" w:cs="Segoe UI"/>
        </w:rPr>
        <w:t>w mediach społecznościowych (</w:t>
      </w:r>
      <w:r w:rsidRPr="00FB7A90">
        <w:rPr>
          <w:rFonts w:ascii="Segoe UI" w:hAnsi="Segoe UI" w:cs="Segoe UI"/>
        </w:rPr>
        <w:t>Facebook</w:t>
      </w:r>
      <w:r w:rsidR="006F6E70">
        <w:rPr>
          <w:rFonts w:ascii="Segoe UI" w:hAnsi="Segoe UI" w:cs="Segoe UI"/>
        </w:rPr>
        <w:t>, Instagram)</w:t>
      </w:r>
      <w:r w:rsidRPr="00FB7A90">
        <w:rPr>
          <w:rFonts w:ascii="Segoe UI" w:hAnsi="Segoe UI" w:cs="Segoe UI"/>
        </w:rPr>
        <w:t xml:space="preserve"> na rynku polskim.</w:t>
      </w:r>
    </w:p>
    <w:p w14:paraId="7D5D1B71" w14:textId="77F2B389" w:rsidR="00FB7A90" w:rsidRDefault="00FB7A90" w:rsidP="00FB7A90">
      <w:pPr>
        <w:pStyle w:val="Standard"/>
        <w:spacing w:after="0" w:line="240" w:lineRule="auto"/>
        <w:jc w:val="both"/>
        <w:rPr>
          <w:rFonts w:ascii="Segoe UI" w:hAnsi="Segoe UI" w:cs="Segoe UI"/>
        </w:rPr>
      </w:pPr>
    </w:p>
    <w:p w14:paraId="34DE87C8" w14:textId="347743C7" w:rsidR="00FB7A90" w:rsidRDefault="00B42E68" w:rsidP="009D45B2">
      <w:pPr>
        <w:pStyle w:val="Standard"/>
        <w:numPr>
          <w:ilvl w:val="0"/>
          <w:numId w:val="15"/>
        </w:numPr>
        <w:spacing w:after="0" w:line="240" w:lineRule="auto"/>
        <w:ind w:left="851" w:hanging="513"/>
        <w:jc w:val="both"/>
        <w:rPr>
          <w:rFonts w:ascii="Segoe UI" w:hAnsi="Segoe UI" w:cs="Segoe UI"/>
          <w:b/>
          <w:bCs/>
          <w:color w:val="000000"/>
        </w:rPr>
      </w:pPr>
      <w:r>
        <w:rPr>
          <w:rFonts w:ascii="Segoe UI" w:hAnsi="Segoe UI" w:cs="Segoe UI"/>
          <w:b/>
          <w:bCs/>
          <w:color w:val="000000"/>
        </w:rPr>
        <w:t>Zamawiający:</w:t>
      </w:r>
    </w:p>
    <w:p w14:paraId="5E6FEE73" w14:textId="071BA4B9" w:rsidR="00B42E68" w:rsidRDefault="00B42E68" w:rsidP="00B42E68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51F3E881" w14:textId="77777777" w:rsidR="009D45B2" w:rsidRDefault="009D45B2" w:rsidP="009D45B2">
      <w:pPr>
        <w:spacing w:after="0" w:line="240" w:lineRule="auto"/>
        <w:jc w:val="both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>Dolnośląska Organizacja Turystyczna</w:t>
      </w:r>
    </w:p>
    <w:p w14:paraId="152B8072" w14:textId="77777777" w:rsidR="009D45B2" w:rsidRDefault="009D45B2" w:rsidP="009D45B2">
      <w:pPr>
        <w:spacing w:after="0" w:line="24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Ul. Świdnicka 44</w:t>
      </w:r>
    </w:p>
    <w:p w14:paraId="40EB5840" w14:textId="77777777" w:rsidR="009D45B2" w:rsidRDefault="009D45B2" w:rsidP="009D45B2">
      <w:pPr>
        <w:spacing w:after="0" w:line="24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50-027 Wrocław</w:t>
      </w:r>
    </w:p>
    <w:p w14:paraId="1FA569FE" w14:textId="77777777" w:rsidR="009D45B2" w:rsidRDefault="009D45B2" w:rsidP="009D45B2">
      <w:pPr>
        <w:spacing w:after="0" w:line="24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NIP: 897 161 69 95</w:t>
      </w:r>
    </w:p>
    <w:p w14:paraId="27DFE77A" w14:textId="77777777" w:rsidR="009D45B2" w:rsidRDefault="009D45B2" w:rsidP="009D45B2">
      <w:pPr>
        <w:spacing w:after="0" w:line="240" w:lineRule="auto"/>
        <w:jc w:val="both"/>
        <w:rPr>
          <w:rFonts w:ascii="Segoe UI" w:hAnsi="Segoe UI" w:cs="Segoe UI"/>
        </w:rPr>
      </w:pPr>
    </w:p>
    <w:p w14:paraId="53C0019F" w14:textId="77777777" w:rsidR="009D45B2" w:rsidRDefault="009D45B2" w:rsidP="009D45B2">
      <w:pPr>
        <w:spacing w:after="0" w:line="24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Strona internetowa na której Zamawiający upublicznił Zapytanie ofertowe:</w:t>
      </w:r>
    </w:p>
    <w:p w14:paraId="080B037C" w14:textId="77777777" w:rsidR="009D45B2" w:rsidRDefault="009D45B2" w:rsidP="009D45B2">
      <w:pPr>
        <w:spacing w:after="0" w:line="240" w:lineRule="auto"/>
        <w:jc w:val="both"/>
        <w:rPr>
          <w:rFonts w:ascii="Segoe UI" w:hAnsi="Segoe UI" w:cs="Segoe UI"/>
        </w:rPr>
      </w:pPr>
    </w:p>
    <w:p w14:paraId="299173E8" w14:textId="77777777" w:rsidR="009D45B2" w:rsidRPr="008A4978" w:rsidRDefault="00062510" w:rsidP="009D45B2">
      <w:pPr>
        <w:spacing w:after="0" w:line="240" w:lineRule="auto"/>
        <w:jc w:val="both"/>
        <w:rPr>
          <w:rFonts w:ascii="Segoe UI" w:hAnsi="Segoe UI" w:cs="Segoe UI"/>
        </w:rPr>
      </w:pPr>
      <w:hyperlink r:id="rId8" w:history="1">
        <w:r w:rsidR="009D45B2" w:rsidRPr="008A4978">
          <w:rPr>
            <w:rStyle w:val="Hipercze"/>
            <w:rFonts w:ascii="Segoe UI" w:hAnsi="Segoe UI" w:cs="Segoe UI"/>
            <w:color w:val="auto"/>
          </w:rPr>
          <w:t>https://bazakonkurencyjnosci.funduszeeuropejskie.gov.pl/</w:t>
        </w:r>
      </w:hyperlink>
    </w:p>
    <w:p w14:paraId="4C18462D" w14:textId="77777777" w:rsidR="009D45B2" w:rsidRPr="008A4978" w:rsidRDefault="009D45B2" w:rsidP="009D45B2">
      <w:pPr>
        <w:spacing w:after="0" w:line="240" w:lineRule="auto"/>
        <w:jc w:val="both"/>
        <w:rPr>
          <w:rFonts w:ascii="Segoe UI" w:hAnsi="Segoe UI" w:cs="Segoe UI"/>
        </w:rPr>
      </w:pPr>
    </w:p>
    <w:p w14:paraId="5A48FD58" w14:textId="18FF188F" w:rsidR="009D45B2" w:rsidRDefault="00062510" w:rsidP="009D45B2">
      <w:pPr>
        <w:spacing w:after="0" w:line="240" w:lineRule="auto"/>
        <w:jc w:val="both"/>
        <w:rPr>
          <w:rFonts w:ascii="Segoe UI" w:hAnsi="Segoe UI" w:cs="Segoe UI"/>
        </w:rPr>
      </w:pPr>
      <w:hyperlink r:id="rId9" w:history="1">
        <w:r w:rsidR="009D45B2" w:rsidRPr="008A4978">
          <w:rPr>
            <w:rStyle w:val="Hipercze"/>
            <w:rFonts w:ascii="Segoe UI" w:hAnsi="Segoe UI" w:cs="Segoe UI"/>
            <w:color w:val="auto"/>
          </w:rPr>
          <w:t>http://dot.org.pl/aktualnosci/</w:t>
        </w:r>
      </w:hyperlink>
    </w:p>
    <w:p w14:paraId="0D5DF095" w14:textId="67E3344E" w:rsidR="009D45B2" w:rsidRDefault="009D45B2" w:rsidP="009D45B2">
      <w:pPr>
        <w:spacing w:after="0" w:line="240" w:lineRule="auto"/>
        <w:jc w:val="both"/>
        <w:rPr>
          <w:rFonts w:ascii="Segoe UI" w:hAnsi="Segoe UI" w:cs="Segoe UI"/>
        </w:rPr>
      </w:pPr>
    </w:p>
    <w:p w14:paraId="125A8CAD" w14:textId="745EE926" w:rsidR="009D45B2" w:rsidRDefault="00F52D25" w:rsidP="00F52D25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>Dane wykonawcy:</w:t>
      </w:r>
    </w:p>
    <w:p w14:paraId="78235CB3" w14:textId="34C51E8D" w:rsidR="00F52D25" w:rsidRDefault="00F52D25" w:rsidP="00F52D25">
      <w:pPr>
        <w:spacing w:after="0" w:line="240" w:lineRule="auto"/>
        <w:jc w:val="both"/>
        <w:rPr>
          <w:rFonts w:ascii="Segoe UI" w:hAnsi="Segoe UI" w:cs="Segoe UI"/>
          <w:b/>
          <w:b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60"/>
        <w:gridCol w:w="6552"/>
      </w:tblGrid>
      <w:tr w:rsidR="00802FA0" w14:paraId="144B4213" w14:textId="77777777" w:rsidTr="00CB44D6">
        <w:tc>
          <w:tcPr>
            <w:tcW w:w="2660" w:type="dxa"/>
          </w:tcPr>
          <w:p w14:paraId="0AF21201" w14:textId="20949E82" w:rsidR="00802FA0" w:rsidRPr="00CB44D6" w:rsidRDefault="00CB44D6" w:rsidP="00F52D25">
            <w:pPr>
              <w:spacing w:after="0" w:line="240" w:lineRule="auto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ełna nazwa wykonawcy</w:t>
            </w:r>
          </w:p>
        </w:tc>
        <w:tc>
          <w:tcPr>
            <w:tcW w:w="6552" w:type="dxa"/>
          </w:tcPr>
          <w:p w14:paraId="03A96318" w14:textId="77777777" w:rsidR="00802FA0" w:rsidRDefault="00802FA0" w:rsidP="00F52D25">
            <w:pPr>
              <w:spacing w:after="0" w:line="240" w:lineRule="auto"/>
              <w:jc w:val="both"/>
              <w:rPr>
                <w:rFonts w:ascii="Segoe UI" w:hAnsi="Segoe UI" w:cs="Segoe UI"/>
                <w:b/>
                <w:bCs/>
              </w:rPr>
            </w:pPr>
          </w:p>
        </w:tc>
      </w:tr>
      <w:tr w:rsidR="00802FA0" w14:paraId="10E1E88A" w14:textId="77777777" w:rsidTr="00CB44D6">
        <w:tc>
          <w:tcPr>
            <w:tcW w:w="2660" w:type="dxa"/>
          </w:tcPr>
          <w:p w14:paraId="263288C7" w14:textId="05A76F1E" w:rsidR="00802FA0" w:rsidRPr="00F217BE" w:rsidRDefault="00F217BE" w:rsidP="00F52D25">
            <w:pPr>
              <w:spacing w:after="0" w:line="240" w:lineRule="auto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iedziba</w:t>
            </w:r>
          </w:p>
        </w:tc>
        <w:tc>
          <w:tcPr>
            <w:tcW w:w="6552" w:type="dxa"/>
          </w:tcPr>
          <w:p w14:paraId="7BB604C5" w14:textId="77777777" w:rsidR="00802FA0" w:rsidRDefault="00802FA0" w:rsidP="00F52D25">
            <w:pPr>
              <w:spacing w:after="0" w:line="240" w:lineRule="auto"/>
              <w:jc w:val="both"/>
              <w:rPr>
                <w:rFonts w:ascii="Segoe UI" w:hAnsi="Segoe UI" w:cs="Segoe UI"/>
                <w:b/>
                <w:bCs/>
              </w:rPr>
            </w:pPr>
          </w:p>
        </w:tc>
      </w:tr>
      <w:tr w:rsidR="00802FA0" w14:paraId="46CE5FB4" w14:textId="77777777" w:rsidTr="00CB44D6">
        <w:tc>
          <w:tcPr>
            <w:tcW w:w="2660" w:type="dxa"/>
          </w:tcPr>
          <w:p w14:paraId="45A2AA0F" w14:textId="5BA55C39" w:rsidR="00802FA0" w:rsidRPr="0040487D" w:rsidRDefault="0040487D" w:rsidP="00F52D25">
            <w:pPr>
              <w:spacing w:after="0" w:line="240" w:lineRule="auto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okładny adres</w:t>
            </w:r>
          </w:p>
        </w:tc>
        <w:tc>
          <w:tcPr>
            <w:tcW w:w="6552" w:type="dxa"/>
          </w:tcPr>
          <w:p w14:paraId="0C62D692" w14:textId="77777777" w:rsidR="00802FA0" w:rsidRDefault="00802FA0" w:rsidP="00F52D25">
            <w:pPr>
              <w:spacing w:after="0" w:line="240" w:lineRule="auto"/>
              <w:jc w:val="both"/>
              <w:rPr>
                <w:rFonts w:ascii="Segoe UI" w:hAnsi="Segoe UI" w:cs="Segoe UI"/>
                <w:b/>
                <w:bCs/>
              </w:rPr>
            </w:pPr>
          </w:p>
        </w:tc>
      </w:tr>
      <w:tr w:rsidR="00802FA0" w14:paraId="5FEF1BF0" w14:textId="77777777" w:rsidTr="00CB44D6">
        <w:tc>
          <w:tcPr>
            <w:tcW w:w="2660" w:type="dxa"/>
          </w:tcPr>
          <w:p w14:paraId="763A4CDC" w14:textId="6142CB01" w:rsidR="00802FA0" w:rsidRPr="007D6C44" w:rsidRDefault="007D6C44" w:rsidP="00F52D25">
            <w:pPr>
              <w:spacing w:after="0" w:line="240" w:lineRule="auto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GON</w:t>
            </w:r>
          </w:p>
        </w:tc>
        <w:tc>
          <w:tcPr>
            <w:tcW w:w="6552" w:type="dxa"/>
          </w:tcPr>
          <w:p w14:paraId="35A39746" w14:textId="77777777" w:rsidR="00802FA0" w:rsidRDefault="00802FA0" w:rsidP="00F52D25">
            <w:pPr>
              <w:spacing w:after="0" w:line="240" w:lineRule="auto"/>
              <w:jc w:val="both"/>
              <w:rPr>
                <w:rFonts w:ascii="Segoe UI" w:hAnsi="Segoe UI" w:cs="Segoe UI"/>
                <w:b/>
                <w:bCs/>
              </w:rPr>
            </w:pPr>
          </w:p>
        </w:tc>
      </w:tr>
      <w:tr w:rsidR="00802FA0" w14:paraId="6928C299" w14:textId="77777777" w:rsidTr="00CB44D6">
        <w:tc>
          <w:tcPr>
            <w:tcW w:w="2660" w:type="dxa"/>
          </w:tcPr>
          <w:p w14:paraId="730FB946" w14:textId="0CCE6909" w:rsidR="00802FA0" w:rsidRPr="007D6C44" w:rsidRDefault="007D6C44" w:rsidP="00F52D25">
            <w:pPr>
              <w:spacing w:after="0" w:line="240" w:lineRule="auto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IP</w:t>
            </w:r>
          </w:p>
        </w:tc>
        <w:tc>
          <w:tcPr>
            <w:tcW w:w="6552" w:type="dxa"/>
          </w:tcPr>
          <w:p w14:paraId="3D43B2A2" w14:textId="77777777" w:rsidR="00802FA0" w:rsidRDefault="00802FA0" w:rsidP="00F52D25">
            <w:pPr>
              <w:spacing w:after="0" w:line="240" w:lineRule="auto"/>
              <w:jc w:val="both"/>
              <w:rPr>
                <w:rFonts w:ascii="Segoe UI" w:hAnsi="Segoe UI" w:cs="Segoe UI"/>
                <w:b/>
                <w:bCs/>
              </w:rPr>
            </w:pPr>
          </w:p>
        </w:tc>
      </w:tr>
      <w:tr w:rsidR="00802FA0" w14:paraId="3A04A329" w14:textId="77777777" w:rsidTr="00CB44D6">
        <w:tc>
          <w:tcPr>
            <w:tcW w:w="2660" w:type="dxa"/>
          </w:tcPr>
          <w:p w14:paraId="5BBE47F0" w14:textId="592AD936" w:rsidR="00802FA0" w:rsidRPr="00C92853" w:rsidRDefault="00C92853" w:rsidP="00F52D25">
            <w:pPr>
              <w:spacing w:after="0" w:line="240" w:lineRule="auto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trona www</w:t>
            </w:r>
          </w:p>
        </w:tc>
        <w:tc>
          <w:tcPr>
            <w:tcW w:w="6552" w:type="dxa"/>
          </w:tcPr>
          <w:p w14:paraId="2DDAB2A8" w14:textId="77777777" w:rsidR="00802FA0" w:rsidRDefault="00802FA0" w:rsidP="00F52D25">
            <w:pPr>
              <w:spacing w:after="0" w:line="240" w:lineRule="auto"/>
              <w:jc w:val="both"/>
              <w:rPr>
                <w:rFonts w:ascii="Segoe UI" w:hAnsi="Segoe UI" w:cs="Segoe UI"/>
                <w:b/>
                <w:bCs/>
              </w:rPr>
            </w:pPr>
          </w:p>
        </w:tc>
      </w:tr>
      <w:tr w:rsidR="00802FA0" w14:paraId="02B292DA" w14:textId="77777777" w:rsidTr="00CB44D6">
        <w:tc>
          <w:tcPr>
            <w:tcW w:w="2660" w:type="dxa"/>
          </w:tcPr>
          <w:p w14:paraId="5EF42459" w14:textId="54767EA2" w:rsidR="00802FA0" w:rsidRPr="0078373E" w:rsidRDefault="0078373E" w:rsidP="00F52D25">
            <w:pPr>
              <w:spacing w:after="0" w:line="240" w:lineRule="auto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res do korespondencji</w:t>
            </w:r>
          </w:p>
        </w:tc>
        <w:tc>
          <w:tcPr>
            <w:tcW w:w="6552" w:type="dxa"/>
          </w:tcPr>
          <w:p w14:paraId="57235CF9" w14:textId="77777777" w:rsidR="00802FA0" w:rsidRDefault="00802FA0" w:rsidP="00F52D25">
            <w:pPr>
              <w:spacing w:after="0" w:line="240" w:lineRule="auto"/>
              <w:jc w:val="both"/>
              <w:rPr>
                <w:rFonts w:ascii="Segoe UI" w:hAnsi="Segoe UI" w:cs="Segoe UI"/>
                <w:b/>
                <w:bCs/>
              </w:rPr>
            </w:pPr>
          </w:p>
        </w:tc>
      </w:tr>
      <w:tr w:rsidR="00802FA0" w14:paraId="420338C3" w14:textId="77777777" w:rsidTr="00CB44D6">
        <w:tc>
          <w:tcPr>
            <w:tcW w:w="2660" w:type="dxa"/>
          </w:tcPr>
          <w:p w14:paraId="17B8793C" w14:textId="0DA6A232" w:rsidR="00802FA0" w:rsidRPr="001A2050" w:rsidRDefault="001A2050" w:rsidP="00F52D25">
            <w:pPr>
              <w:spacing w:after="0" w:line="240" w:lineRule="auto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lefon</w:t>
            </w:r>
          </w:p>
        </w:tc>
        <w:tc>
          <w:tcPr>
            <w:tcW w:w="6552" w:type="dxa"/>
          </w:tcPr>
          <w:p w14:paraId="1B0FA395" w14:textId="77777777" w:rsidR="00802FA0" w:rsidRDefault="00802FA0" w:rsidP="00F52D25">
            <w:pPr>
              <w:spacing w:after="0" w:line="240" w:lineRule="auto"/>
              <w:jc w:val="both"/>
              <w:rPr>
                <w:rFonts w:ascii="Segoe UI" w:hAnsi="Segoe UI" w:cs="Segoe UI"/>
                <w:b/>
                <w:bCs/>
              </w:rPr>
            </w:pPr>
          </w:p>
        </w:tc>
      </w:tr>
      <w:tr w:rsidR="001A2050" w14:paraId="0BAD3E00" w14:textId="77777777" w:rsidTr="00CB44D6">
        <w:tc>
          <w:tcPr>
            <w:tcW w:w="2660" w:type="dxa"/>
          </w:tcPr>
          <w:p w14:paraId="11CB5D0A" w14:textId="546B2880" w:rsidR="001A2050" w:rsidRDefault="00F54695" w:rsidP="00F52D25">
            <w:pPr>
              <w:spacing w:after="0" w:line="240" w:lineRule="auto"/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-mail</w:t>
            </w:r>
          </w:p>
        </w:tc>
        <w:tc>
          <w:tcPr>
            <w:tcW w:w="6552" w:type="dxa"/>
          </w:tcPr>
          <w:p w14:paraId="41BD0673" w14:textId="77777777" w:rsidR="001A2050" w:rsidRDefault="001A2050" w:rsidP="00F52D25">
            <w:pPr>
              <w:spacing w:after="0" w:line="240" w:lineRule="auto"/>
              <w:jc w:val="both"/>
              <w:rPr>
                <w:rFonts w:ascii="Segoe UI" w:hAnsi="Segoe UI" w:cs="Segoe UI"/>
                <w:b/>
                <w:bCs/>
              </w:rPr>
            </w:pPr>
          </w:p>
        </w:tc>
      </w:tr>
    </w:tbl>
    <w:p w14:paraId="0931E7A9" w14:textId="77777777" w:rsidR="00F52D25" w:rsidRPr="00F52D25" w:rsidRDefault="00F52D25" w:rsidP="00F52D25">
      <w:pPr>
        <w:spacing w:after="0" w:line="240" w:lineRule="auto"/>
        <w:jc w:val="both"/>
        <w:rPr>
          <w:rFonts w:ascii="Segoe UI" w:hAnsi="Segoe UI" w:cs="Segoe UI"/>
          <w:b/>
          <w:bCs/>
        </w:rPr>
      </w:pPr>
    </w:p>
    <w:p w14:paraId="09C9E539" w14:textId="73AEC388" w:rsidR="00FB7A90" w:rsidRDefault="00627D08" w:rsidP="00FB7A90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  <w:r>
        <w:rPr>
          <w:rFonts w:ascii="Segoe UI" w:hAnsi="Segoe UI" w:cs="Segoe UI"/>
          <w:b/>
          <w:bCs/>
          <w:color w:val="000000"/>
        </w:rPr>
        <w:t>Osoba uprawniona do kontaktu:</w:t>
      </w:r>
    </w:p>
    <w:p w14:paraId="5FA18E46" w14:textId="53DBF24A" w:rsidR="00627D08" w:rsidRDefault="00627D08" w:rsidP="00FB7A90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660"/>
        <w:gridCol w:w="6552"/>
      </w:tblGrid>
      <w:tr w:rsidR="00627D08" w14:paraId="155A0ABD" w14:textId="77777777" w:rsidTr="00627D08">
        <w:tc>
          <w:tcPr>
            <w:tcW w:w="2660" w:type="dxa"/>
          </w:tcPr>
          <w:p w14:paraId="6E2F55C2" w14:textId="3A858947" w:rsidR="00627D08" w:rsidRPr="00627D08" w:rsidRDefault="00627D08" w:rsidP="00FB7A90">
            <w:pPr>
              <w:pStyle w:val="Standard"/>
              <w:spacing w:after="0" w:line="240" w:lineRule="auto"/>
              <w:jc w:val="both"/>
              <w:rPr>
                <w:rFonts w:ascii="Segoe UI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>Imię i nazwisko</w:t>
            </w:r>
          </w:p>
        </w:tc>
        <w:tc>
          <w:tcPr>
            <w:tcW w:w="6552" w:type="dxa"/>
          </w:tcPr>
          <w:p w14:paraId="28F9E1D9" w14:textId="77777777" w:rsidR="00627D08" w:rsidRDefault="00627D08" w:rsidP="00FB7A90">
            <w:pPr>
              <w:pStyle w:val="Standard"/>
              <w:spacing w:after="0" w:line="240" w:lineRule="auto"/>
              <w:jc w:val="both"/>
              <w:rPr>
                <w:rFonts w:ascii="Segoe UI" w:hAnsi="Segoe UI" w:cs="Segoe UI"/>
                <w:b/>
                <w:bCs/>
                <w:color w:val="000000"/>
              </w:rPr>
            </w:pPr>
          </w:p>
        </w:tc>
      </w:tr>
    </w:tbl>
    <w:p w14:paraId="37EAD913" w14:textId="77777777" w:rsidR="00627D08" w:rsidRDefault="00627D08" w:rsidP="00FB7A90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30789C8D" w14:textId="2FF02E7A" w:rsidR="00FB7A90" w:rsidRDefault="00FB7A90" w:rsidP="00FB7A90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2F317254" w14:textId="77777777" w:rsidR="006F6E70" w:rsidRDefault="006F6E70" w:rsidP="006F6E70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417E616E" w14:textId="79E7082C" w:rsidR="00F02E55" w:rsidRDefault="00FA5458" w:rsidP="00FA5458">
      <w:pPr>
        <w:pStyle w:val="Standard"/>
        <w:numPr>
          <w:ilvl w:val="0"/>
          <w:numId w:val="15"/>
        </w:numPr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  <w:r>
        <w:rPr>
          <w:rFonts w:ascii="Segoe UI" w:hAnsi="Segoe UI" w:cs="Segoe UI"/>
          <w:b/>
          <w:bCs/>
          <w:color w:val="000000"/>
        </w:rPr>
        <w:lastRenderedPageBreak/>
        <w:t>Rodzaj oferty:</w:t>
      </w:r>
    </w:p>
    <w:p w14:paraId="774F89F3" w14:textId="416C3027" w:rsidR="00FA5458" w:rsidRDefault="00FA5458" w:rsidP="00FA5458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6E803230" w14:textId="1453CCBF" w:rsidR="00FA5458" w:rsidRDefault="00FA5458" w:rsidP="00FA5458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  <w:r>
        <w:rPr>
          <w:rFonts w:ascii="Segoe UI" w:hAnsi="Segoe UI" w:cs="Segoe UI"/>
          <w:b/>
          <w:bCs/>
          <w:color w:val="000000"/>
        </w:rPr>
        <w:t>Częściowa/</w:t>
      </w:r>
      <w:r w:rsidR="006A24C7">
        <w:rPr>
          <w:rFonts w:ascii="Segoe UI" w:hAnsi="Segoe UI" w:cs="Segoe UI"/>
          <w:b/>
          <w:bCs/>
          <w:color w:val="000000"/>
        </w:rPr>
        <w:t>na całość zamówienia</w:t>
      </w:r>
    </w:p>
    <w:p w14:paraId="6DE271EF" w14:textId="2339C0A8" w:rsidR="0042673B" w:rsidRDefault="0042673B" w:rsidP="00FA5458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79A0B6FB" w14:textId="226E9DC0" w:rsidR="0042673B" w:rsidRDefault="0042673B" w:rsidP="0042673B">
      <w:pPr>
        <w:pStyle w:val="Standard"/>
        <w:numPr>
          <w:ilvl w:val="0"/>
          <w:numId w:val="15"/>
        </w:numPr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  <w:r>
        <w:rPr>
          <w:rFonts w:ascii="Segoe UI" w:hAnsi="Segoe UI" w:cs="Segoe UI"/>
          <w:b/>
          <w:bCs/>
          <w:color w:val="000000"/>
        </w:rPr>
        <w:t>Kryterium:</w:t>
      </w:r>
    </w:p>
    <w:p w14:paraId="08A68D8B" w14:textId="7890C936" w:rsidR="0042673B" w:rsidRDefault="0042673B" w:rsidP="0042673B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5BCD8D12" w14:textId="6E685112" w:rsidR="00096644" w:rsidRPr="00096644" w:rsidRDefault="00096644" w:rsidP="00096644">
      <w:pPr>
        <w:pStyle w:val="Standard"/>
        <w:spacing w:after="0" w:line="240" w:lineRule="auto"/>
        <w:jc w:val="both"/>
        <w:rPr>
          <w:rFonts w:ascii="Segoe UI" w:hAnsi="Segoe UI" w:cs="Segoe UI"/>
          <w:color w:val="000000"/>
        </w:rPr>
      </w:pPr>
      <w:r w:rsidRPr="00096644">
        <w:rPr>
          <w:rFonts w:ascii="Segoe UI" w:hAnsi="Segoe UI" w:cs="Segoe UI"/>
          <w:b/>
          <w:color w:val="000000"/>
        </w:rPr>
        <w:t>Cena za działanie 1</w:t>
      </w:r>
      <w:r w:rsidRPr="00096644">
        <w:rPr>
          <w:rFonts w:ascii="Segoe UI" w:hAnsi="Segoe UI" w:cs="Segoe UI"/>
          <w:color w:val="000000"/>
        </w:rPr>
        <w:t xml:space="preserve"> </w:t>
      </w:r>
      <w:r w:rsidRPr="00096644">
        <w:rPr>
          <w:rStyle w:val="Pogrubienie"/>
          <w:rFonts w:ascii="Segoe UI" w:hAnsi="Segoe UI" w:cs="Segoe UI"/>
        </w:rPr>
        <w:t>„“Kampani</w:t>
      </w:r>
      <w:r w:rsidR="006F6E70">
        <w:rPr>
          <w:rStyle w:val="Pogrubienie"/>
          <w:rFonts w:ascii="Segoe UI" w:hAnsi="Segoe UI" w:cs="Segoe UI"/>
        </w:rPr>
        <w:t>a SEO i</w:t>
      </w:r>
      <w:r w:rsidRPr="00096644">
        <w:rPr>
          <w:rStyle w:val="Pogrubienie"/>
          <w:rFonts w:ascii="Segoe UI" w:hAnsi="Segoe UI" w:cs="Segoe UI"/>
        </w:rPr>
        <w:t xml:space="preserve"> Google Ad</w:t>
      </w:r>
      <w:r w:rsidR="006F6E70">
        <w:rPr>
          <w:rStyle w:val="Pogrubienie"/>
          <w:rFonts w:ascii="Segoe UI" w:hAnsi="Segoe UI" w:cs="Segoe UI"/>
        </w:rPr>
        <w:t xml:space="preserve"> </w:t>
      </w:r>
      <w:proofErr w:type="spellStart"/>
      <w:r w:rsidRPr="00096644">
        <w:rPr>
          <w:rStyle w:val="Pogrubienie"/>
          <w:rFonts w:ascii="Segoe UI" w:hAnsi="Segoe UI" w:cs="Segoe UI"/>
        </w:rPr>
        <w:t>Words</w:t>
      </w:r>
      <w:proofErr w:type="spellEnd"/>
      <w:r w:rsidRPr="00096644">
        <w:rPr>
          <w:rStyle w:val="Pogrubienie"/>
          <w:rFonts w:ascii="Segoe UI" w:hAnsi="Segoe UI" w:cs="Segoe UI"/>
        </w:rPr>
        <w:t xml:space="preserve">”, </w:t>
      </w:r>
      <w:r w:rsidRPr="00096644">
        <w:rPr>
          <w:rFonts w:ascii="Segoe UI" w:hAnsi="Segoe UI" w:cs="Segoe UI"/>
          <w:color w:val="000000"/>
        </w:rPr>
        <w:t>wraz z kosztami obsługi to:</w:t>
      </w:r>
    </w:p>
    <w:p w14:paraId="48A3D949" w14:textId="62B508FD" w:rsidR="00096644" w:rsidRPr="00096644" w:rsidRDefault="00096644" w:rsidP="00096644">
      <w:pPr>
        <w:pStyle w:val="Standard"/>
        <w:spacing w:after="0" w:line="240" w:lineRule="auto"/>
        <w:jc w:val="both"/>
        <w:rPr>
          <w:rFonts w:ascii="Segoe UI" w:hAnsi="Segoe UI" w:cs="Segoe UI"/>
          <w:color w:val="000000"/>
        </w:rPr>
      </w:pPr>
      <w:r w:rsidRPr="00096644">
        <w:rPr>
          <w:rFonts w:ascii="Segoe UI" w:hAnsi="Segoe UI" w:cs="Segoe UI"/>
          <w:color w:val="000000"/>
        </w:rPr>
        <w:t xml:space="preserve">Cenna brutto…………………………………/miesiąc </w:t>
      </w:r>
    </w:p>
    <w:p w14:paraId="50D3B370" w14:textId="410D6966" w:rsidR="00096644" w:rsidRPr="00096644" w:rsidRDefault="00096644" w:rsidP="00096644">
      <w:pPr>
        <w:pStyle w:val="Standard"/>
        <w:spacing w:after="0" w:line="240" w:lineRule="auto"/>
        <w:jc w:val="both"/>
        <w:rPr>
          <w:rFonts w:ascii="Segoe UI" w:hAnsi="Segoe UI" w:cs="Segoe UI"/>
          <w:color w:val="000000"/>
        </w:rPr>
      </w:pPr>
      <w:r w:rsidRPr="00096644">
        <w:rPr>
          <w:rFonts w:ascii="Segoe UI" w:hAnsi="Segoe UI" w:cs="Segoe UI"/>
          <w:b/>
          <w:color w:val="000000"/>
        </w:rPr>
        <w:t>Cena za działanie 2</w:t>
      </w:r>
      <w:r w:rsidRPr="00096644">
        <w:rPr>
          <w:rFonts w:ascii="Segoe UI" w:hAnsi="Segoe UI" w:cs="Segoe UI"/>
          <w:color w:val="000000"/>
        </w:rPr>
        <w:t xml:space="preserve"> </w:t>
      </w:r>
      <w:r w:rsidRPr="00096644">
        <w:rPr>
          <w:rStyle w:val="Pogrubienie"/>
          <w:rFonts w:ascii="Segoe UI" w:hAnsi="Segoe UI" w:cs="Segoe UI"/>
        </w:rPr>
        <w:t>„</w:t>
      </w:r>
      <w:r w:rsidRPr="00096644">
        <w:rPr>
          <w:rFonts w:ascii="Segoe UI" w:hAnsi="Segoe UI" w:cs="Segoe UI"/>
        </w:rPr>
        <w:t>Kampania</w:t>
      </w:r>
      <w:r w:rsidR="006F6E70">
        <w:rPr>
          <w:rFonts w:ascii="Segoe UI" w:hAnsi="Segoe UI" w:cs="Segoe UI"/>
        </w:rPr>
        <w:t xml:space="preserve"> w mediach społecznościowych (</w:t>
      </w:r>
      <w:r w:rsidRPr="00096644">
        <w:rPr>
          <w:rFonts w:ascii="Segoe UI" w:hAnsi="Segoe UI" w:cs="Segoe UI"/>
        </w:rPr>
        <w:t xml:space="preserve"> Facebook</w:t>
      </w:r>
      <w:r w:rsidR="006F6E70">
        <w:rPr>
          <w:rFonts w:ascii="Segoe UI" w:hAnsi="Segoe UI" w:cs="Segoe UI"/>
        </w:rPr>
        <w:t>, Instagram)</w:t>
      </w:r>
      <w:r w:rsidRPr="00096644">
        <w:rPr>
          <w:rStyle w:val="Pogrubienie"/>
          <w:rFonts w:ascii="Segoe UI" w:hAnsi="Segoe UI" w:cs="Segoe UI"/>
        </w:rPr>
        <w:t xml:space="preserve">  </w:t>
      </w:r>
      <w:r w:rsidRPr="00096644">
        <w:rPr>
          <w:rFonts w:ascii="Segoe UI" w:hAnsi="Segoe UI" w:cs="Segoe UI"/>
          <w:color w:val="000000"/>
        </w:rPr>
        <w:t>wraz z kosztami obsługi to:</w:t>
      </w:r>
    </w:p>
    <w:p w14:paraId="6497BB6F" w14:textId="77777777" w:rsidR="00096644" w:rsidRPr="00096644" w:rsidRDefault="00096644" w:rsidP="00096644">
      <w:pPr>
        <w:pStyle w:val="Standard"/>
        <w:spacing w:after="0" w:line="240" w:lineRule="auto"/>
        <w:jc w:val="both"/>
        <w:rPr>
          <w:rFonts w:ascii="Segoe UI" w:hAnsi="Segoe UI" w:cs="Segoe UI"/>
          <w:color w:val="000000"/>
        </w:rPr>
      </w:pPr>
      <w:r w:rsidRPr="00096644">
        <w:rPr>
          <w:rFonts w:ascii="Segoe UI" w:hAnsi="Segoe UI" w:cs="Segoe UI"/>
          <w:color w:val="000000"/>
        </w:rPr>
        <w:t>Cenna brutto………………………………../miesiąc</w:t>
      </w:r>
    </w:p>
    <w:p w14:paraId="39E3ABBD" w14:textId="7ADF5C96" w:rsidR="00096644" w:rsidRDefault="00096644" w:rsidP="00096644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06065162" w14:textId="65EFD469" w:rsidR="00AB1B88" w:rsidRDefault="00DC2BB1" w:rsidP="00DC2BB1">
      <w:pPr>
        <w:jc w:val="both"/>
        <w:rPr>
          <w:rFonts w:ascii="Segoe UI" w:hAnsi="Segoe UI" w:cs="Segoe UI"/>
          <w:color w:val="00000A"/>
        </w:rPr>
      </w:pPr>
      <w:r w:rsidRPr="00DC2BB1">
        <w:rPr>
          <w:rFonts w:ascii="Segoe UI" w:hAnsi="Segoe UI" w:cs="Segoe UI"/>
          <w:color w:val="00000A"/>
        </w:rPr>
        <w:t>Wykonawca w podanej cenie zawarł wszystkie koszty, niezbędne do kompleksowej realizacji przedmiotu zamówienia w zakresie wskazanym w Zapytaniu ofertowym.</w:t>
      </w:r>
    </w:p>
    <w:p w14:paraId="65E16E53" w14:textId="3A9144D3" w:rsidR="00A820ED" w:rsidRDefault="00D83E32" w:rsidP="00D83E32">
      <w:pPr>
        <w:pStyle w:val="Akapitzlist"/>
        <w:numPr>
          <w:ilvl w:val="0"/>
          <w:numId w:val="15"/>
        </w:numPr>
        <w:jc w:val="both"/>
        <w:rPr>
          <w:rFonts w:ascii="Segoe UI" w:hAnsi="Segoe UI" w:cs="Segoe UI"/>
          <w:b/>
          <w:bCs/>
          <w:color w:val="00000A"/>
          <w:lang w:eastAsia="pl-PL"/>
        </w:rPr>
      </w:pPr>
      <w:r>
        <w:rPr>
          <w:rFonts w:ascii="Segoe UI" w:hAnsi="Segoe UI" w:cs="Segoe UI"/>
          <w:b/>
          <w:bCs/>
          <w:color w:val="00000A"/>
          <w:lang w:eastAsia="pl-PL"/>
        </w:rPr>
        <w:t>Oświadczam, że:</w:t>
      </w:r>
    </w:p>
    <w:p w14:paraId="720A132A" w14:textId="77777777" w:rsidR="006F6E70" w:rsidRDefault="006F6E70" w:rsidP="006F6E70">
      <w:pPr>
        <w:pStyle w:val="Akapitzlist"/>
        <w:ind w:left="1080"/>
        <w:jc w:val="both"/>
        <w:rPr>
          <w:rFonts w:ascii="Segoe UI" w:hAnsi="Segoe UI" w:cs="Segoe UI"/>
          <w:b/>
          <w:bCs/>
          <w:color w:val="00000A"/>
          <w:lang w:eastAsia="pl-PL"/>
        </w:rPr>
      </w:pPr>
    </w:p>
    <w:p w14:paraId="15978AF3" w14:textId="3B71ED27" w:rsidR="00D83E32" w:rsidRDefault="007F2FAA" w:rsidP="00D83E32">
      <w:pPr>
        <w:pStyle w:val="Akapitzlist"/>
        <w:numPr>
          <w:ilvl w:val="0"/>
          <w:numId w:val="16"/>
        </w:numPr>
        <w:jc w:val="both"/>
        <w:rPr>
          <w:rFonts w:ascii="Segoe UI" w:hAnsi="Segoe UI" w:cs="Segoe UI"/>
          <w:color w:val="00000A"/>
          <w:lang w:eastAsia="pl-PL"/>
        </w:rPr>
      </w:pPr>
      <w:r>
        <w:rPr>
          <w:rFonts w:ascii="Segoe UI" w:hAnsi="Segoe UI" w:cs="Segoe UI"/>
          <w:color w:val="00000A"/>
          <w:lang w:eastAsia="pl-PL"/>
        </w:rPr>
        <w:t>Zapoznałem się</w:t>
      </w:r>
      <w:r w:rsidR="00D95F0F">
        <w:rPr>
          <w:rFonts w:ascii="Segoe UI" w:hAnsi="Segoe UI" w:cs="Segoe UI"/>
          <w:color w:val="00000A"/>
          <w:lang w:eastAsia="pl-PL"/>
        </w:rPr>
        <w:t xml:space="preserve"> z opisem przedmiotu </w:t>
      </w:r>
      <w:r w:rsidR="005206CB">
        <w:rPr>
          <w:rFonts w:ascii="Segoe UI" w:hAnsi="Segoe UI" w:cs="Segoe UI"/>
          <w:color w:val="00000A"/>
          <w:lang w:eastAsia="pl-PL"/>
        </w:rPr>
        <w:t>zamówienia</w:t>
      </w:r>
      <w:r w:rsidR="00063838">
        <w:rPr>
          <w:rFonts w:ascii="Segoe UI" w:hAnsi="Segoe UI" w:cs="Segoe UI"/>
          <w:color w:val="00000A"/>
          <w:lang w:eastAsia="pl-PL"/>
        </w:rPr>
        <w:t xml:space="preserve"> i nie wnoszę do niego zastrzeżeń.</w:t>
      </w:r>
    </w:p>
    <w:p w14:paraId="1CA3D307" w14:textId="60B9B13F" w:rsidR="00063838" w:rsidRDefault="00DE30EA" w:rsidP="00D83E32">
      <w:pPr>
        <w:pStyle w:val="Akapitzlist"/>
        <w:numPr>
          <w:ilvl w:val="0"/>
          <w:numId w:val="16"/>
        </w:numPr>
        <w:jc w:val="both"/>
        <w:rPr>
          <w:rFonts w:ascii="Segoe UI" w:hAnsi="Segoe UI" w:cs="Segoe UI"/>
          <w:color w:val="00000A"/>
          <w:lang w:eastAsia="pl-PL"/>
        </w:rPr>
      </w:pPr>
      <w:r>
        <w:rPr>
          <w:rFonts w:ascii="Segoe UI" w:hAnsi="Segoe UI" w:cs="Segoe UI"/>
          <w:color w:val="00000A"/>
          <w:lang w:eastAsia="pl-PL"/>
        </w:rPr>
        <w:t xml:space="preserve">W razie </w:t>
      </w:r>
      <w:r w:rsidR="00C51FEF">
        <w:rPr>
          <w:rFonts w:ascii="Segoe UI" w:hAnsi="Segoe UI" w:cs="Segoe UI"/>
          <w:color w:val="00000A"/>
          <w:lang w:eastAsia="pl-PL"/>
        </w:rPr>
        <w:t xml:space="preserve">wybrania naszej oferty </w:t>
      </w:r>
      <w:r w:rsidR="0022461A">
        <w:rPr>
          <w:rFonts w:ascii="Segoe UI" w:hAnsi="Segoe UI" w:cs="Segoe UI"/>
          <w:color w:val="00000A"/>
          <w:lang w:eastAsia="pl-PL"/>
        </w:rPr>
        <w:t xml:space="preserve">zobowiązujemy się </w:t>
      </w:r>
      <w:r w:rsidR="00C35343">
        <w:rPr>
          <w:rFonts w:ascii="Segoe UI" w:hAnsi="Segoe UI" w:cs="Segoe UI"/>
          <w:color w:val="00000A"/>
          <w:lang w:eastAsia="pl-PL"/>
        </w:rPr>
        <w:t xml:space="preserve">do podpisania umowy </w:t>
      </w:r>
      <w:r w:rsidR="00632875">
        <w:rPr>
          <w:rFonts w:ascii="Segoe UI" w:hAnsi="Segoe UI" w:cs="Segoe UI"/>
          <w:color w:val="00000A"/>
          <w:lang w:eastAsia="pl-PL"/>
        </w:rPr>
        <w:t xml:space="preserve">na warunkach </w:t>
      </w:r>
      <w:r w:rsidR="00022B81">
        <w:rPr>
          <w:rFonts w:ascii="Segoe UI" w:hAnsi="Segoe UI" w:cs="Segoe UI"/>
          <w:color w:val="00000A"/>
          <w:lang w:eastAsia="pl-PL"/>
        </w:rPr>
        <w:t>zawartych</w:t>
      </w:r>
      <w:r w:rsidR="00632875">
        <w:rPr>
          <w:rFonts w:ascii="Segoe UI" w:hAnsi="Segoe UI" w:cs="Segoe UI"/>
          <w:color w:val="00000A"/>
          <w:lang w:eastAsia="pl-PL"/>
        </w:rPr>
        <w:t xml:space="preserve"> </w:t>
      </w:r>
      <w:r w:rsidR="00EB0EA7">
        <w:rPr>
          <w:rFonts w:ascii="Segoe UI" w:hAnsi="Segoe UI" w:cs="Segoe UI"/>
          <w:color w:val="00000A"/>
          <w:lang w:eastAsia="pl-PL"/>
        </w:rPr>
        <w:t>w zapytaniu ofertowym</w:t>
      </w:r>
      <w:r w:rsidR="00D21A39">
        <w:rPr>
          <w:rFonts w:ascii="Segoe UI" w:hAnsi="Segoe UI" w:cs="Segoe UI"/>
          <w:color w:val="00000A"/>
          <w:lang w:eastAsia="pl-PL"/>
        </w:rPr>
        <w:t xml:space="preserve">, w miejscu i terminie </w:t>
      </w:r>
      <w:r w:rsidR="00022B81">
        <w:rPr>
          <w:rFonts w:ascii="Segoe UI" w:hAnsi="Segoe UI" w:cs="Segoe UI"/>
          <w:color w:val="00000A"/>
          <w:lang w:eastAsia="pl-PL"/>
        </w:rPr>
        <w:t>określonym przez Zamawiającego.</w:t>
      </w:r>
    </w:p>
    <w:p w14:paraId="4ED19BEC" w14:textId="46E3927C" w:rsidR="00022B81" w:rsidRDefault="00D067B8" w:rsidP="00D83E32">
      <w:pPr>
        <w:pStyle w:val="Akapitzlist"/>
        <w:numPr>
          <w:ilvl w:val="0"/>
          <w:numId w:val="16"/>
        </w:numPr>
        <w:jc w:val="both"/>
        <w:rPr>
          <w:rFonts w:ascii="Segoe UI" w:hAnsi="Segoe UI" w:cs="Segoe UI"/>
          <w:color w:val="00000A"/>
          <w:lang w:eastAsia="pl-PL"/>
        </w:rPr>
      </w:pPr>
      <w:r>
        <w:rPr>
          <w:rFonts w:ascii="Segoe UI" w:hAnsi="Segoe UI" w:cs="Segoe UI"/>
          <w:color w:val="00000A"/>
          <w:lang w:eastAsia="pl-PL"/>
        </w:rPr>
        <w:t xml:space="preserve">Spełniam wszystkie warunki </w:t>
      </w:r>
      <w:r w:rsidR="00CA1A11">
        <w:rPr>
          <w:rFonts w:ascii="Segoe UI" w:hAnsi="Segoe UI" w:cs="Segoe UI"/>
          <w:color w:val="00000A"/>
          <w:lang w:eastAsia="pl-PL"/>
        </w:rPr>
        <w:t>udziału w postępowaniu</w:t>
      </w:r>
      <w:r w:rsidR="009572E2">
        <w:rPr>
          <w:rFonts w:ascii="Segoe UI" w:hAnsi="Segoe UI" w:cs="Segoe UI"/>
          <w:color w:val="00000A"/>
          <w:lang w:eastAsia="pl-PL"/>
        </w:rPr>
        <w:t xml:space="preserve"> określone </w:t>
      </w:r>
      <w:r w:rsidR="00EC7DBE">
        <w:rPr>
          <w:rFonts w:ascii="Segoe UI" w:hAnsi="Segoe UI" w:cs="Segoe UI"/>
          <w:color w:val="00000A"/>
          <w:lang w:eastAsia="pl-PL"/>
        </w:rPr>
        <w:t>w Zapytaniu ofertowym.</w:t>
      </w:r>
    </w:p>
    <w:p w14:paraId="23777D3C" w14:textId="79D721EA" w:rsidR="00F10A46" w:rsidRDefault="00F10A46" w:rsidP="00D83E32">
      <w:pPr>
        <w:pStyle w:val="Akapitzlist"/>
        <w:numPr>
          <w:ilvl w:val="0"/>
          <w:numId w:val="16"/>
        </w:numPr>
        <w:jc w:val="both"/>
        <w:rPr>
          <w:rFonts w:ascii="Segoe UI" w:hAnsi="Segoe UI" w:cs="Segoe UI"/>
          <w:color w:val="00000A"/>
          <w:lang w:eastAsia="pl-PL"/>
        </w:rPr>
      </w:pPr>
      <w:r>
        <w:rPr>
          <w:rFonts w:ascii="Segoe UI" w:hAnsi="Segoe UI" w:cs="Segoe UI"/>
          <w:color w:val="00000A"/>
          <w:lang w:eastAsia="pl-PL"/>
        </w:rPr>
        <w:t xml:space="preserve">Deklaruję związanie ofertą przez </w:t>
      </w:r>
      <w:r w:rsidR="00902776">
        <w:rPr>
          <w:rFonts w:ascii="Segoe UI" w:hAnsi="Segoe UI" w:cs="Segoe UI"/>
          <w:color w:val="00000A"/>
          <w:lang w:eastAsia="pl-PL"/>
        </w:rPr>
        <w:t>30 dni od dnia otwarcia ofert.</w:t>
      </w:r>
    </w:p>
    <w:p w14:paraId="4D3D06A4" w14:textId="398BFDF2" w:rsidR="00902776" w:rsidRDefault="00902776" w:rsidP="000F6D59">
      <w:pPr>
        <w:jc w:val="both"/>
        <w:rPr>
          <w:rFonts w:ascii="Segoe UI" w:hAnsi="Segoe UI" w:cs="Segoe UI"/>
          <w:color w:val="00000A"/>
          <w:lang w:eastAsia="pl-PL"/>
        </w:rPr>
      </w:pPr>
    </w:p>
    <w:p w14:paraId="4A99F84B" w14:textId="1408D525" w:rsidR="000F6D59" w:rsidRDefault="000F6D59" w:rsidP="000F6D59">
      <w:pPr>
        <w:pStyle w:val="Akapitzlist"/>
        <w:numPr>
          <w:ilvl w:val="0"/>
          <w:numId w:val="15"/>
        </w:numPr>
        <w:jc w:val="both"/>
        <w:rPr>
          <w:rFonts w:ascii="Segoe UI" w:hAnsi="Segoe UI" w:cs="Segoe UI"/>
          <w:b/>
          <w:bCs/>
          <w:color w:val="00000A"/>
          <w:lang w:eastAsia="pl-PL"/>
        </w:rPr>
      </w:pPr>
      <w:r>
        <w:rPr>
          <w:rFonts w:ascii="Segoe UI" w:hAnsi="Segoe UI" w:cs="Segoe UI"/>
          <w:b/>
          <w:bCs/>
          <w:color w:val="00000A"/>
          <w:lang w:eastAsia="pl-PL"/>
        </w:rPr>
        <w:t>Załączniki</w:t>
      </w:r>
    </w:p>
    <w:p w14:paraId="31E5A071" w14:textId="2F27A51B" w:rsidR="000F6D59" w:rsidRDefault="000F6D59" w:rsidP="000F6D59">
      <w:pPr>
        <w:jc w:val="both"/>
        <w:rPr>
          <w:rFonts w:ascii="Segoe UI" w:hAnsi="Segoe UI" w:cs="Segoe UI"/>
          <w:color w:val="00000A"/>
          <w:lang w:eastAsia="pl-PL"/>
        </w:rPr>
      </w:pPr>
      <w:r>
        <w:rPr>
          <w:rFonts w:ascii="Segoe UI" w:hAnsi="Segoe UI" w:cs="Segoe UI"/>
          <w:color w:val="00000A"/>
          <w:lang w:eastAsia="pl-PL"/>
        </w:rPr>
        <w:t>Do niniejszej oferty załączam:</w:t>
      </w:r>
    </w:p>
    <w:p w14:paraId="1EF5BAED" w14:textId="6AA8F026" w:rsidR="000F6D59" w:rsidRDefault="000F6D59" w:rsidP="000F6D59">
      <w:pPr>
        <w:pStyle w:val="Akapitzlist"/>
        <w:numPr>
          <w:ilvl w:val="0"/>
          <w:numId w:val="17"/>
        </w:numPr>
        <w:jc w:val="both"/>
        <w:rPr>
          <w:rFonts w:ascii="Segoe UI" w:hAnsi="Segoe UI" w:cs="Segoe UI"/>
          <w:color w:val="00000A"/>
          <w:lang w:eastAsia="pl-PL"/>
        </w:rPr>
      </w:pPr>
      <w:r>
        <w:rPr>
          <w:rFonts w:ascii="Segoe UI" w:hAnsi="Segoe UI" w:cs="Segoe UI"/>
          <w:color w:val="00000A"/>
          <w:lang w:eastAsia="pl-PL"/>
        </w:rPr>
        <w:t>…………….</w:t>
      </w:r>
    </w:p>
    <w:p w14:paraId="6E11C8C1" w14:textId="006A5DC0" w:rsidR="000F6D59" w:rsidRDefault="000F6D59" w:rsidP="000F6D59">
      <w:pPr>
        <w:pStyle w:val="Akapitzlist"/>
        <w:numPr>
          <w:ilvl w:val="0"/>
          <w:numId w:val="17"/>
        </w:numPr>
        <w:jc w:val="both"/>
        <w:rPr>
          <w:rFonts w:ascii="Segoe UI" w:hAnsi="Segoe UI" w:cs="Segoe UI"/>
          <w:color w:val="00000A"/>
          <w:lang w:eastAsia="pl-PL"/>
        </w:rPr>
      </w:pPr>
      <w:r>
        <w:rPr>
          <w:rFonts w:ascii="Segoe UI" w:hAnsi="Segoe UI" w:cs="Segoe UI"/>
          <w:color w:val="00000A"/>
          <w:lang w:eastAsia="pl-PL"/>
        </w:rPr>
        <w:t>……………</w:t>
      </w:r>
    </w:p>
    <w:p w14:paraId="0E6B1E5A" w14:textId="77777777" w:rsidR="00DC2BB1" w:rsidRPr="00096644" w:rsidRDefault="00DC2BB1" w:rsidP="00096644">
      <w:pPr>
        <w:pStyle w:val="Standard"/>
        <w:spacing w:after="0" w:line="240" w:lineRule="auto"/>
        <w:jc w:val="both"/>
        <w:rPr>
          <w:rFonts w:ascii="Segoe UI" w:hAnsi="Segoe UI" w:cs="Segoe UI"/>
          <w:b/>
          <w:bCs/>
          <w:color w:val="000000"/>
        </w:rPr>
      </w:pPr>
    </w:p>
    <w:p w14:paraId="59F65AD5" w14:textId="4E2A1493" w:rsidR="00FD0FCD" w:rsidRDefault="006F6E70" w:rsidP="00320190">
      <w:pPr>
        <w:autoSpaceDE w:val="0"/>
        <w:autoSpaceDN w:val="0"/>
        <w:adjustRightInd w:val="0"/>
        <w:jc w:val="both"/>
        <w:rPr>
          <w:rFonts w:ascii="Segoe UI" w:eastAsia="Arial,BoldItalic" w:hAnsi="Segoe UI" w:cs="Segoe UI"/>
          <w:bCs/>
          <w:i/>
          <w:iCs/>
          <w:sz w:val="20"/>
        </w:rPr>
      </w:pPr>
      <w:r>
        <w:rPr>
          <w:rFonts w:ascii="Segoe UI" w:eastAsia="Arial,BoldItalic" w:hAnsi="Segoe UI" w:cs="Segoe UI"/>
          <w:bCs/>
          <w:i/>
          <w:iCs/>
          <w:sz w:val="20"/>
        </w:rPr>
        <w:t>Karnawał Tradycji</w:t>
      </w:r>
      <w:r w:rsidR="00AA549C" w:rsidRPr="00FB7A90">
        <w:rPr>
          <w:rFonts w:ascii="Segoe UI" w:eastAsia="Arial,BoldItalic" w:hAnsi="Segoe UI" w:cs="Segoe UI"/>
          <w:bCs/>
          <w:i/>
          <w:iCs/>
          <w:sz w:val="20"/>
        </w:rPr>
        <w:t xml:space="preserve">, nr rej. </w:t>
      </w:r>
      <w:r w:rsidRPr="006F6E70">
        <w:rPr>
          <w:rFonts w:ascii="Segoe UI" w:eastAsia="Arial,BoldItalic" w:hAnsi="Segoe UI" w:cs="Segoe UI"/>
          <w:bCs/>
          <w:i/>
          <w:iCs/>
          <w:sz w:val="20"/>
        </w:rPr>
        <w:t>CZ.11.2.45/0.0/0.0/21-033/0003107</w:t>
      </w:r>
      <w:r w:rsidR="00AA549C" w:rsidRPr="00FB7A90">
        <w:rPr>
          <w:rFonts w:ascii="Segoe UI" w:eastAsia="Arial,BoldItalic" w:hAnsi="Segoe UI" w:cs="Segoe UI"/>
          <w:bCs/>
          <w:i/>
          <w:iCs/>
          <w:sz w:val="20"/>
        </w:rPr>
        <w:t>, w ramach programu Interreg V-A Republika Czeska - Polska, w osi priorytetowej 2; w ramach priorytetu inwestycyjnego Wspieranie wzrostu gospodarczego sprzyjającego zatrudnieniu poprzez rozwój potencjału endogenicznego jako elementu strategii terytorialnej dla określonych obszarów, w tym poprzez przekształcenie upadających regionów przemysłowych i zwiększenie dostępu do określonych zasobów naturalnych i kulturowych oraz ich rozwój.</w:t>
      </w:r>
    </w:p>
    <w:p w14:paraId="74A8142F" w14:textId="6444B682" w:rsidR="00B05E3F" w:rsidRDefault="00B05E3F" w:rsidP="00320190">
      <w:pPr>
        <w:autoSpaceDE w:val="0"/>
        <w:autoSpaceDN w:val="0"/>
        <w:adjustRightInd w:val="0"/>
        <w:jc w:val="both"/>
        <w:rPr>
          <w:rFonts w:ascii="Segoe UI" w:eastAsia="Arial,BoldItalic" w:hAnsi="Segoe UI" w:cs="Segoe UI"/>
          <w:bCs/>
          <w:sz w:val="20"/>
        </w:rPr>
      </w:pPr>
      <w:bookmarkStart w:id="0" w:name="_GoBack"/>
      <w:bookmarkEnd w:id="0"/>
      <w:r>
        <w:rPr>
          <w:rFonts w:ascii="Segoe UI" w:eastAsia="Arial,BoldItalic" w:hAnsi="Segoe UI" w:cs="Segoe UI"/>
          <w:bCs/>
          <w:sz w:val="20"/>
        </w:rPr>
        <w:t>Miejscowość i data:</w:t>
      </w:r>
    </w:p>
    <w:p w14:paraId="3B1A7FCE" w14:textId="02A5E5DF" w:rsidR="00B05E3F" w:rsidRDefault="00B05E3F" w:rsidP="00320190">
      <w:pPr>
        <w:autoSpaceDE w:val="0"/>
        <w:autoSpaceDN w:val="0"/>
        <w:adjustRightInd w:val="0"/>
        <w:jc w:val="both"/>
        <w:rPr>
          <w:rFonts w:ascii="Segoe UI" w:eastAsia="Arial,BoldItalic" w:hAnsi="Segoe UI" w:cs="Segoe UI"/>
          <w:bCs/>
          <w:sz w:val="20"/>
        </w:rPr>
      </w:pPr>
    </w:p>
    <w:p w14:paraId="31703BEF" w14:textId="1FD53502" w:rsidR="00B05E3F" w:rsidRPr="00B05E3F" w:rsidRDefault="00B05E3F" w:rsidP="00320190">
      <w:pPr>
        <w:autoSpaceDE w:val="0"/>
        <w:autoSpaceDN w:val="0"/>
        <w:adjustRightInd w:val="0"/>
        <w:jc w:val="both"/>
        <w:rPr>
          <w:rFonts w:ascii="Segoe UI" w:eastAsia="Arial,BoldItalic" w:hAnsi="Segoe UI" w:cs="Segoe UI"/>
          <w:bCs/>
          <w:sz w:val="20"/>
        </w:rPr>
      </w:pPr>
      <w:r>
        <w:rPr>
          <w:rFonts w:ascii="Segoe UI" w:eastAsia="Arial,BoldItalic" w:hAnsi="Segoe UI" w:cs="Segoe UI"/>
          <w:bCs/>
          <w:sz w:val="20"/>
        </w:rPr>
        <w:t>Podpis:</w:t>
      </w:r>
    </w:p>
    <w:sectPr w:rsidR="00B05E3F" w:rsidRPr="00B05E3F" w:rsidSect="001B2C54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549CF6" w14:textId="77777777" w:rsidR="00062510" w:rsidRDefault="00062510" w:rsidP="00474E71">
      <w:pPr>
        <w:spacing w:after="0" w:line="240" w:lineRule="auto"/>
      </w:pPr>
      <w:r>
        <w:separator/>
      </w:r>
    </w:p>
  </w:endnote>
  <w:endnote w:type="continuationSeparator" w:id="0">
    <w:p w14:paraId="707847F2" w14:textId="77777777" w:rsidR="00062510" w:rsidRDefault="00062510" w:rsidP="00474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,BoldItalic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164312" w14:textId="77777777" w:rsidR="00CB50EF" w:rsidRDefault="00CB50EF" w:rsidP="00CB50EF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3F4735" w14:textId="77777777" w:rsidR="00062510" w:rsidRDefault="00062510" w:rsidP="00474E71">
      <w:pPr>
        <w:spacing w:after="0" w:line="240" w:lineRule="auto"/>
      </w:pPr>
      <w:r>
        <w:separator/>
      </w:r>
    </w:p>
  </w:footnote>
  <w:footnote w:type="continuationSeparator" w:id="0">
    <w:p w14:paraId="17EC5830" w14:textId="77777777" w:rsidR="00062510" w:rsidRDefault="00062510" w:rsidP="00474E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9AC963" w14:textId="77777777" w:rsidR="00474E71" w:rsidRPr="00192E40" w:rsidRDefault="00D07793" w:rsidP="00192E40">
    <w:pPr>
      <w:pStyle w:val="Nagwek"/>
      <w:jc w:val="center"/>
    </w:pPr>
    <w:r>
      <w:rPr>
        <w:noProof/>
        <w:lang w:eastAsia="pl-PL"/>
      </w:rPr>
      <w:drawing>
        <wp:inline distT="0" distB="0" distL="0" distR="0" wp14:anchorId="43B0C3D2" wp14:editId="6F5529CD">
          <wp:extent cx="5760720" cy="55181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cz_pl_eu_barev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5518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E20DE2"/>
    <w:multiLevelType w:val="multilevel"/>
    <w:tmpl w:val="828CA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7431906"/>
    <w:multiLevelType w:val="hybridMultilevel"/>
    <w:tmpl w:val="EF0416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6EB3593"/>
    <w:multiLevelType w:val="hybridMultilevel"/>
    <w:tmpl w:val="EF0064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9E2668"/>
    <w:multiLevelType w:val="hybridMultilevel"/>
    <w:tmpl w:val="5A4A5B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AE54D0"/>
    <w:multiLevelType w:val="hybridMultilevel"/>
    <w:tmpl w:val="FAB22F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6358FA"/>
    <w:multiLevelType w:val="hybridMultilevel"/>
    <w:tmpl w:val="8F24CA6E"/>
    <w:lvl w:ilvl="0" w:tplc="3A5C3BA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1FC7C49"/>
    <w:multiLevelType w:val="hybridMultilevel"/>
    <w:tmpl w:val="A9BE8A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90B4DF4"/>
    <w:multiLevelType w:val="multilevel"/>
    <w:tmpl w:val="8A44C8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>
    <w:nsid w:val="5CEC0EB0"/>
    <w:multiLevelType w:val="hybridMultilevel"/>
    <w:tmpl w:val="AEAEFE8A"/>
    <w:lvl w:ilvl="0" w:tplc="8E5026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763001"/>
    <w:multiLevelType w:val="hybridMultilevel"/>
    <w:tmpl w:val="C33ECA9E"/>
    <w:lvl w:ilvl="0" w:tplc="9E1E96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724983"/>
    <w:multiLevelType w:val="hybridMultilevel"/>
    <w:tmpl w:val="F0707C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05D772B"/>
    <w:multiLevelType w:val="hybridMultilevel"/>
    <w:tmpl w:val="E76A80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F51549"/>
    <w:multiLevelType w:val="hybridMultilevel"/>
    <w:tmpl w:val="EA7091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79B587E"/>
    <w:multiLevelType w:val="hybridMultilevel"/>
    <w:tmpl w:val="9FA2BC24"/>
    <w:lvl w:ilvl="0" w:tplc="27846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C103633"/>
    <w:multiLevelType w:val="hybridMultilevel"/>
    <w:tmpl w:val="831EB260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1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3"/>
  </w:num>
  <w:num w:numId="9">
    <w:abstractNumId w:val="10"/>
  </w:num>
  <w:num w:numId="10">
    <w:abstractNumId w:val="2"/>
  </w:num>
  <w:num w:numId="11">
    <w:abstractNumId w:val="9"/>
  </w:num>
  <w:num w:numId="12">
    <w:abstractNumId w:val="14"/>
  </w:num>
  <w:num w:numId="13">
    <w:abstractNumId w:val="1"/>
  </w:num>
  <w:num w:numId="14">
    <w:abstractNumId w:val="7"/>
  </w:num>
  <w:num w:numId="15">
    <w:abstractNumId w:val="5"/>
  </w:num>
  <w:num w:numId="16">
    <w:abstractNumId w:val="8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zM3N7A0szC3tLRQ0lEKTi0uzszPAykwqgUA6L7FrCwAAAA="/>
  </w:docVars>
  <w:rsids>
    <w:rsidRoot w:val="00474E71"/>
    <w:rsid w:val="00000D75"/>
    <w:rsid w:val="00002DA7"/>
    <w:rsid w:val="0002221F"/>
    <w:rsid w:val="00022B81"/>
    <w:rsid w:val="00061B6A"/>
    <w:rsid w:val="00062510"/>
    <w:rsid w:val="00063838"/>
    <w:rsid w:val="00067486"/>
    <w:rsid w:val="00074318"/>
    <w:rsid w:val="0008340A"/>
    <w:rsid w:val="00086792"/>
    <w:rsid w:val="00091432"/>
    <w:rsid w:val="00096644"/>
    <w:rsid w:val="000A09B6"/>
    <w:rsid w:val="000B54A6"/>
    <w:rsid w:val="000B68C8"/>
    <w:rsid w:val="000D4E72"/>
    <w:rsid w:val="000D7548"/>
    <w:rsid w:val="000F6D59"/>
    <w:rsid w:val="000F7F44"/>
    <w:rsid w:val="00112160"/>
    <w:rsid w:val="00132675"/>
    <w:rsid w:val="00151EB4"/>
    <w:rsid w:val="001703BE"/>
    <w:rsid w:val="00183425"/>
    <w:rsid w:val="00192E40"/>
    <w:rsid w:val="001A2050"/>
    <w:rsid w:val="001B127E"/>
    <w:rsid w:val="001B138B"/>
    <w:rsid w:val="001B2C54"/>
    <w:rsid w:val="001C1DB4"/>
    <w:rsid w:val="001C54B6"/>
    <w:rsid w:val="001D14DA"/>
    <w:rsid w:val="001E617C"/>
    <w:rsid w:val="00223488"/>
    <w:rsid w:val="0022461A"/>
    <w:rsid w:val="00247A3D"/>
    <w:rsid w:val="002621AB"/>
    <w:rsid w:val="00272EFD"/>
    <w:rsid w:val="00276152"/>
    <w:rsid w:val="00283C22"/>
    <w:rsid w:val="0029194A"/>
    <w:rsid w:val="002C423F"/>
    <w:rsid w:val="002C4BCD"/>
    <w:rsid w:val="002D58F9"/>
    <w:rsid w:val="00320190"/>
    <w:rsid w:val="00335FC7"/>
    <w:rsid w:val="00337AFD"/>
    <w:rsid w:val="0035669B"/>
    <w:rsid w:val="00360951"/>
    <w:rsid w:val="00376605"/>
    <w:rsid w:val="00380B12"/>
    <w:rsid w:val="003A4D57"/>
    <w:rsid w:val="00401E6C"/>
    <w:rsid w:val="0040487D"/>
    <w:rsid w:val="0042673B"/>
    <w:rsid w:val="004368AF"/>
    <w:rsid w:val="004506B9"/>
    <w:rsid w:val="00452BB0"/>
    <w:rsid w:val="00453511"/>
    <w:rsid w:val="00457DC4"/>
    <w:rsid w:val="0046092F"/>
    <w:rsid w:val="00474E71"/>
    <w:rsid w:val="00477016"/>
    <w:rsid w:val="00482CA5"/>
    <w:rsid w:val="004858F9"/>
    <w:rsid w:val="004C4A9E"/>
    <w:rsid w:val="004D2E0A"/>
    <w:rsid w:val="004E5B41"/>
    <w:rsid w:val="004F423E"/>
    <w:rsid w:val="0050527C"/>
    <w:rsid w:val="005206CB"/>
    <w:rsid w:val="005615DD"/>
    <w:rsid w:val="00592F95"/>
    <w:rsid w:val="00593B33"/>
    <w:rsid w:val="005B07B8"/>
    <w:rsid w:val="005D4B04"/>
    <w:rsid w:val="005E5E8C"/>
    <w:rsid w:val="005E635A"/>
    <w:rsid w:val="00600274"/>
    <w:rsid w:val="00601E00"/>
    <w:rsid w:val="006104C4"/>
    <w:rsid w:val="006235D6"/>
    <w:rsid w:val="00627D08"/>
    <w:rsid w:val="00632875"/>
    <w:rsid w:val="00637616"/>
    <w:rsid w:val="00647EEB"/>
    <w:rsid w:val="00655D53"/>
    <w:rsid w:val="00666CA5"/>
    <w:rsid w:val="00675E2F"/>
    <w:rsid w:val="0068225F"/>
    <w:rsid w:val="00697AD6"/>
    <w:rsid w:val="006A24C7"/>
    <w:rsid w:val="006B432A"/>
    <w:rsid w:val="006B62B0"/>
    <w:rsid w:val="006D79EF"/>
    <w:rsid w:val="006F28CA"/>
    <w:rsid w:val="006F4D22"/>
    <w:rsid w:val="006F6E70"/>
    <w:rsid w:val="00700BFA"/>
    <w:rsid w:val="00704E8D"/>
    <w:rsid w:val="00755345"/>
    <w:rsid w:val="007801CA"/>
    <w:rsid w:val="0078373E"/>
    <w:rsid w:val="00787ED5"/>
    <w:rsid w:val="007C15CB"/>
    <w:rsid w:val="007D177B"/>
    <w:rsid w:val="007D6C44"/>
    <w:rsid w:val="007E057A"/>
    <w:rsid w:val="007F2DC8"/>
    <w:rsid w:val="007F2FAA"/>
    <w:rsid w:val="007F3892"/>
    <w:rsid w:val="00802BE2"/>
    <w:rsid w:val="00802FA0"/>
    <w:rsid w:val="0081419D"/>
    <w:rsid w:val="00817CE4"/>
    <w:rsid w:val="00834BC5"/>
    <w:rsid w:val="00871A2C"/>
    <w:rsid w:val="00874108"/>
    <w:rsid w:val="008B2A1C"/>
    <w:rsid w:val="008B605D"/>
    <w:rsid w:val="008F77B1"/>
    <w:rsid w:val="0090132B"/>
    <w:rsid w:val="00902776"/>
    <w:rsid w:val="00902E71"/>
    <w:rsid w:val="00906CFA"/>
    <w:rsid w:val="00916114"/>
    <w:rsid w:val="00926857"/>
    <w:rsid w:val="0093747A"/>
    <w:rsid w:val="00937577"/>
    <w:rsid w:val="00943307"/>
    <w:rsid w:val="00950247"/>
    <w:rsid w:val="0095483D"/>
    <w:rsid w:val="009548F2"/>
    <w:rsid w:val="009572E2"/>
    <w:rsid w:val="00986A4C"/>
    <w:rsid w:val="009926C7"/>
    <w:rsid w:val="009975D1"/>
    <w:rsid w:val="009D37D4"/>
    <w:rsid w:val="009D45B2"/>
    <w:rsid w:val="009E1361"/>
    <w:rsid w:val="009F488D"/>
    <w:rsid w:val="009F4E65"/>
    <w:rsid w:val="00A07432"/>
    <w:rsid w:val="00A10A03"/>
    <w:rsid w:val="00A16EA0"/>
    <w:rsid w:val="00A32B32"/>
    <w:rsid w:val="00A34BA3"/>
    <w:rsid w:val="00A445C5"/>
    <w:rsid w:val="00A54A0F"/>
    <w:rsid w:val="00A675BA"/>
    <w:rsid w:val="00A74E71"/>
    <w:rsid w:val="00A820ED"/>
    <w:rsid w:val="00AA549C"/>
    <w:rsid w:val="00AB1B88"/>
    <w:rsid w:val="00AE1140"/>
    <w:rsid w:val="00AE632B"/>
    <w:rsid w:val="00AF5CB8"/>
    <w:rsid w:val="00B05E3F"/>
    <w:rsid w:val="00B42E68"/>
    <w:rsid w:val="00B43064"/>
    <w:rsid w:val="00B5482D"/>
    <w:rsid w:val="00B553EA"/>
    <w:rsid w:val="00B671C3"/>
    <w:rsid w:val="00B8036E"/>
    <w:rsid w:val="00B81B03"/>
    <w:rsid w:val="00B81E86"/>
    <w:rsid w:val="00B9410E"/>
    <w:rsid w:val="00B9529E"/>
    <w:rsid w:val="00B96372"/>
    <w:rsid w:val="00B96F7C"/>
    <w:rsid w:val="00BA2453"/>
    <w:rsid w:val="00BF26D8"/>
    <w:rsid w:val="00BF429C"/>
    <w:rsid w:val="00BF503C"/>
    <w:rsid w:val="00BF59AC"/>
    <w:rsid w:val="00C053E4"/>
    <w:rsid w:val="00C070E0"/>
    <w:rsid w:val="00C24E91"/>
    <w:rsid w:val="00C33727"/>
    <w:rsid w:val="00C35343"/>
    <w:rsid w:val="00C51FEF"/>
    <w:rsid w:val="00C6651E"/>
    <w:rsid w:val="00C8478B"/>
    <w:rsid w:val="00C87B3D"/>
    <w:rsid w:val="00C92853"/>
    <w:rsid w:val="00CA1A11"/>
    <w:rsid w:val="00CA3024"/>
    <w:rsid w:val="00CB44D6"/>
    <w:rsid w:val="00CB50EF"/>
    <w:rsid w:val="00CC104F"/>
    <w:rsid w:val="00CD1808"/>
    <w:rsid w:val="00CF711E"/>
    <w:rsid w:val="00CF78E2"/>
    <w:rsid w:val="00D05889"/>
    <w:rsid w:val="00D067B8"/>
    <w:rsid w:val="00D07793"/>
    <w:rsid w:val="00D21A39"/>
    <w:rsid w:val="00D83E32"/>
    <w:rsid w:val="00D93376"/>
    <w:rsid w:val="00D95F0F"/>
    <w:rsid w:val="00DA31E5"/>
    <w:rsid w:val="00DA7FB2"/>
    <w:rsid w:val="00DB2279"/>
    <w:rsid w:val="00DC0E30"/>
    <w:rsid w:val="00DC2BB1"/>
    <w:rsid w:val="00DC5942"/>
    <w:rsid w:val="00DE2C86"/>
    <w:rsid w:val="00DE30EA"/>
    <w:rsid w:val="00DF442D"/>
    <w:rsid w:val="00E02592"/>
    <w:rsid w:val="00E07F38"/>
    <w:rsid w:val="00E17280"/>
    <w:rsid w:val="00E30AE7"/>
    <w:rsid w:val="00E35188"/>
    <w:rsid w:val="00E55856"/>
    <w:rsid w:val="00E65C54"/>
    <w:rsid w:val="00E87E2E"/>
    <w:rsid w:val="00E91BD9"/>
    <w:rsid w:val="00EA3165"/>
    <w:rsid w:val="00EB0EA7"/>
    <w:rsid w:val="00EC15FD"/>
    <w:rsid w:val="00EC52B9"/>
    <w:rsid w:val="00EC7DBE"/>
    <w:rsid w:val="00ED0B5C"/>
    <w:rsid w:val="00EE003D"/>
    <w:rsid w:val="00EE3802"/>
    <w:rsid w:val="00F02545"/>
    <w:rsid w:val="00F02E55"/>
    <w:rsid w:val="00F04125"/>
    <w:rsid w:val="00F07CAA"/>
    <w:rsid w:val="00F10A46"/>
    <w:rsid w:val="00F217BE"/>
    <w:rsid w:val="00F2633D"/>
    <w:rsid w:val="00F32497"/>
    <w:rsid w:val="00F52D25"/>
    <w:rsid w:val="00F54695"/>
    <w:rsid w:val="00F719A1"/>
    <w:rsid w:val="00F82EA1"/>
    <w:rsid w:val="00F87776"/>
    <w:rsid w:val="00FA25B7"/>
    <w:rsid w:val="00FA5458"/>
    <w:rsid w:val="00FB68AD"/>
    <w:rsid w:val="00FB7A90"/>
    <w:rsid w:val="00FC1F05"/>
    <w:rsid w:val="00FC2473"/>
    <w:rsid w:val="00FD0FCD"/>
    <w:rsid w:val="00FD3D4B"/>
    <w:rsid w:val="00FE0427"/>
    <w:rsid w:val="00FE0623"/>
    <w:rsid w:val="00FE4CEF"/>
    <w:rsid w:val="00FF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27ED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B2C54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1D14DA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74E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74E71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474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74E71"/>
  </w:style>
  <w:style w:type="paragraph" w:styleId="Stopka">
    <w:name w:val="footer"/>
    <w:basedOn w:val="Normalny"/>
    <w:link w:val="StopkaZnak"/>
    <w:uiPriority w:val="99"/>
    <w:unhideWhenUsed/>
    <w:rsid w:val="00474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74E71"/>
  </w:style>
  <w:style w:type="character" w:styleId="Hipercze">
    <w:name w:val="Hyperlink"/>
    <w:basedOn w:val="Domylnaczcionkaakapitu"/>
    <w:uiPriority w:val="99"/>
    <w:unhideWhenUsed/>
    <w:rsid w:val="00CB50EF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CB50EF"/>
    <w:rPr>
      <w:b/>
      <w:bCs/>
    </w:rPr>
  </w:style>
  <w:style w:type="paragraph" w:styleId="Akapitzlist">
    <w:name w:val="List Paragraph"/>
    <w:basedOn w:val="Normalny"/>
    <w:uiPriority w:val="34"/>
    <w:qFormat/>
    <w:rsid w:val="00F32497"/>
    <w:pPr>
      <w:ind w:left="720"/>
      <w:contextualSpacing/>
    </w:pPr>
  </w:style>
  <w:style w:type="paragraph" w:customStyle="1" w:styleId="Bezodstpw1">
    <w:name w:val="Bez odstępów1"/>
    <w:rsid w:val="00E91BD9"/>
    <w:rPr>
      <w:rFonts w:eastAsia="Times New Roman" w:cs="Calibri"/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rsid w:val="001D14DA"/>
    <w:rPr>
      <w:rFonts w:ascii="Arial" w:eastAsia="Times New Roman" w:hAnsi="Arial" w:cs="Arial"/>
      <w:b/>
      <w:bCs/>
      <w:sz w:val="22"/>
      <w:szCs w:val="24"/>
    </w:rPr>
  </w:style>
  <w:style w:type="paragraph" w:customStyle="1" w:styleId="Domynie">
    <w:name w:val="Domy徑nie"/>
    <w:rsid w:val="00CD1808"/>
    <w:pPr>
      <w:widowControl w:val="0"/>
      <w:autoSpaceDE w:val="0"/>
      <w:autoSpaceDN w:val="0"/>
      <w:adjustRightInd w:val="0"/>
    </w:pPr>
    <w:rPr>
      <w:rFonts w:ascii="Times New Roman" w:eastAsia="Times New Roman" w:hAnsi="Mangal"/>
      <w:sz w:val="24"/>
      <w:szCs w:val="24"/>
      <w:lang w:eastAsia="zh-CN" w:bidi="hi-IN"/>
    </w:rPr>
  </w:style>
  <w:style w:type="paragraph" w:styleId="Zwykytekst">
    <w:name w:val="Plain Text"/>
    <w:basedOn w:val="Normalny"/>
    <w:link w:val="ZwykytekstZnak"/>
    <w:uiPriority w:val="99"/>
    <w:unhideWhenUsed/>
    <w:rsid w:val="00834BC5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834BC5"/>
    <w:rPr>
      <w:rFonts w:eastAsiaTheme="minorHAnsi" w:cstheme="minorBidi"/>
      <w:sz w:val="22"/>
      <w:szCs w:val="21"/>
      <w:lang w:eastAsia="en-US"/>
    </w:rPr>
  </w:style>
  <w:style w:type="paragraph" w:styleId="NormalnyWeb">
    <w:name w:val="Normal (Web)"/>
    <w:basedOn w:val="Normalny"/>
    <w:uiPriority w:val="99"/>
    <w:unhideWhenUsed/>
    <w:rsid w:val="00D07793"/>
    <w:pPr>
      <w:spacing w:before="100" w:beforeAutospacing="1" w:after="100" w:afterAutospacing="1" w:line="240" w:lineRule="auto"/>
    </w:pPr>
    <w:rPr>
      <w:rFonts w:ascii="Times New Roman" w:hAnsi="Times New Roman"/>
      <w:color w:val="000000"/>
      <w:sz w:val="24"/>
      <w:szCs w:val="24"/>
      <w:lang w:val="en-GB" w:eastAsia="en-GB"/>
    </w:rPr>
  </w:style>
  <w:style w:type="paragraph" w:customStyle="1" w:styleId="TableContents">
    <w:name w:val="Table Contents"/>
    <w:basedOn w:val="Normalny"/>
    <w:rsid w:val="00874108"/>
    <w:pPr>
      <w:suppressLineNumbers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customStyle="1" w:styleId="Standard">
    <w:name w:val="Standard"/>
    <w:rsid w:val="00074318"/>
    <w:pPr>
      <w:suppressAutoHyphens/>
      <w:autoSpaceDN w:val="0"/>
      <w:spacing w:after="160" w:line="256" w:lineRule="auto"/>
      <w:textAlignment w:val="baseline"/>
    </w:pPr>
    <w:rPr>
      <w:rFonts w:cs="F"/>
      <w:kern w:val="3"/>
      <w:sz w:val="22"/>
      <w:szCs w:val="22"/>
      <w:lang w:eastAsia="en-US"/>
    </w:rPr>
  </w:style>
  <w:style w:type="paragraph" w:styleId="Bezodstpw">
    <w:name w:val="No Spacing"/>
    <w:rsid w:val="00074318"/>
    <w:pPr>
      <w:suppressAutoHyphens/>
      <w:autoSpaceDN w:val="0"/>
      <w:textAlignment w:val="baseline"/>
    </w:pPr>
    <w:rPr>
      <w:rFonts w:cs="F"/>
      <w:kern w:val="3"/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802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B2C54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1D14DA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74E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74E71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474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74E71"/>
  </w:style>
  <w:style w:type="paragraph" w:styleId="Stopka">
    <w:name w:val="footer"/>
    <w:basedOn w:val="Normalny"/>
    <w:link w:val="StopkaZnak"/>
    <w:uiPriority w:val="99"/>
    <w:unhideWhenUsed/>
    <w:rsid w:val="00474E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74E71"/>
  </w:style>
  <w:style w:type="character" w:styleId="Hipercze">
    <w:name w:val="Hyperlink"/>
    <w:basedOn w:val="Domylnaczcionkaakapitu"/>
    <w:uiPriority w:val="99"/>
    <w:unhideWhenUsed/>
    <w:rsid w:val="00CB50EF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CB50EF"/>
    <w:rPr>
      <w:b/>
      <w:bCs/>
    </w:rPr>
  </w:style>
  <w:style w:type="paragraph" w:styleId="Akapitzlist">
    <w:name w:val="List Paragraph"/>
    <w:basedOn w:val="Normalny"/>
    <w:uiPriority w:val="34"/>
    <w:qFormat/>
    <w:rsid w:val="00F32497"/>
    <w:pPr>
      <w:ind w:left="720"/>
      <w:contextualSpacing/>
    </w:pPr>
  </w:style>
  <w:style w:type="paragraph" w:customStyle="1" w:styleId="Bezodstpw1">
    <w:name w:val="Bez odstępów1"/>
    <w:rsid w:val="00E91BD9"/>
    <w:rPr>
      <w:rFonts w:eastAsia="Times New Roman" w:cs="Calibri"/>
      <w:sz w:val="22"/>
      <w:szCs w:val="22"/>
      <w:lang w:eastAsia="en-US"/>
    </w:rPr>
  </w:style>
  <w:style w:type="character" w:customStyle="1" w:styleId="Nagwek1Znak">
    <w:name w:val="Nagłówek 1 Znak"/>
    <w:basedOn w:val="Domylnaczcionkaakapitu"/>
    <w:link w:val="Nagwek1"/>
    <w:rsid w:val="001D14DA"/>
    <w:rPr>
      <w:rFonts w:ascii="Arial" w:eastAsia="Times New Roman" w:hAnsi="Arial" w:cs="Arial"/>
      <w:b/>
      <w:bCs/>
      <w:sz w:val="22"/>
      <w:szCs w:val="24"/>
    </w:rPr>
  </w:style>
  <w:style w:type="paragraph" w:customStyle="1" w:styleId="Domynie">
    <w:name w:val="Domy徑nie"/>
    <w:rsid w:val="00CD1808"/>
    <w:pPr>
      <w:widowControl w:val="0"/>
      <w:autoSpaceDE w:val="0"/>
      <w:autoSpaceDN w:val="0"/>
      <w:adjustRightInd w:val="0"/>
    </w:pPr>
    <w:rPr>
      <w:rFonts w:ascii="Times New Roman" w:eastAsia="Times New Roman" w:hAnsi="Mangal"/>
      <w:sz w:val="24"/>
      <w:szCs w:val="24"/>
      <w:lang w:eastAsia="zh-CN" w:bidi="hi-IN"/>
    </w:rPr>
  </w:style>
  <w:style w:type="paragraph" w:styleId="Zwykytekst">
    <w:name w:val="Plain Text"/>
    <w:basedOn w:val="Normalny"/>
    <w:link w:val="ZwykytekstZnak"/>
    <w:uiPriority w:val="99"/>
    <w:unhideWhenUsed/>
    <w:rsid w:val="00834BC5"/>
    <w:pPr>
      <w:spacing w:after="0" w:line="240" w:lineRule="auto"/>
    </w:pPr>
    <w:rPr>
      <w:rFonts w:eastAsiaTheme="minorHAnsi" w:cstheme="minorBid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834BC5"/>
    <w:rPr>
      <w:rFonts w:eastAsiaTheme="minorHAnsi" w:cstheme="minorBidi"/>
      <w:sz w:val="22"/>
      <w:szCs w:val="21"/>
      <w:lang w:eastAsia="en-US"/>
    </w:rPr>
  </w:style>
  <w:style w:type="paragraph" w:styleId="NormalnyWeb">
    <w:name w:val="Normal (Web)"/>
    <w:basedOn w:val="Normalny"/>
    <w:uiPriority w:val="99"/>
    <w:unhideWhenUsed/>
    <w:rsid w:val="00D07793"/>
    <w:pPr>
      <w:spacing w:before="100" w:beforeAutospacing="1" w:after="100" w:afterAutospacing="1" w:line="240" w:lineRule="auto"/>
    </w:pPr>
    <w:rPr>
      <w:rFonts w:ascii="Times New Roman" w:hAnsi="Times New Roman"/>
      <w:color w:val="000000"/>
      <w:sz w:val="24"/>
      <w:szCs w:val="24"/>
      <w:lang w:val="en-GB" w:eastAsia="en-GB"/>
    </w:rPr>
  </w:style>
  <w:style w:type="paragraph" w:customStyle="1" w:styleId="TableContents">
    <w:name w:val="Table Contents"/>
    <w:basedOn w:val="Normalny"/>
    <w:rsid w:val="00874108"/>
    <w:pPr>
      <w:suppressLineNumbers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paragraph" w:customStyle="1" w:styleId="Standard">
    <w:name w:val="Standard"/>
    <w:rsid w:val="00074318"/>
    <w:pPr>
      <w:suppressAutoHyphens/>
      <w:autoSpaceDN w:val="0"/>
      <w:spacing w:after="160" w:line="256" w:lineRule="auto"/>
      <w:textAlignment w:val="baseline"/>
    </w:pPr>
    <w:rPr>
      <w:rFonts w:cs="F"/>
      <w:kern w:val="3"/>
      <w:sz w:val="22"/>
      <w:szCs w:val="22"/>
      <w:lang w:eastAsia="en-US"/>
    </w:rPr>
  </w:style>
  <w:style w:type="paragraph" w:styleId="Bezodstpw">
    <w:name w:val="No Spacing"/>
    <w:rsid w:val="00074318"/>
    <w:pPr>
      <w:suppressAutoHyphens/>
      <w:autoSpaceDN w:val="0"/>
      <w:textAlignment w:val="baseline"/>
    </w:pPr>
    <w:rPr>
      <w:rFonts w:cs="F"/>
      <w:kern w:val="3"/>
      <w:sz w:val="22"/>
      <w:szCs w:val="22"/>
      <w:lang w:eastAsia="en-US"/>
    </w:rPr>
  </w:style>
  <w:style w:type="table" w:styleId="Tabela-Siatka">
    <w:name w:val="Table Grid"/>
    <w:basedOn w:val="Standardowy"/>
    <w:uiPriority w:val="59"/>
    <w:rsid w:val="00802F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493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6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3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zakonkurencyjnosci.funduszeeuropejskie.gov.pl/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ot.org.pl/aktualnosci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9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Links>
    <vt:vector size="6" baseType="variant">
      <vt:variant>
        <vt:i4>3473509</vt:i4>
      </vt:variant>
      <vt:variant>
        <vt:i4>0</vt:i4>
      </vt:variant>
      <vt:variant>
        <vt:i4>0</vt:i4>
      </vt:variant>
      <vt:variant>
        <vt:i4>5</vt:i4>
      </vt:variant>
      <vt:variant>
        <vt:lpwstr>http://www.dolnyslask.info.pl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T</dc:creator>
  <cp:keywords/>
  <dc:description/>
  <cp:lastModifiedBy>HP</cp:lastModifiedBy>
  <cp:revision>3</cp:revision>
  <cp:lastPrinted>2016-10-04T12:38:00Z</cp:lastPrinted>
  <dcterms:created xsi:type="dcterms:W3CDTF">2022-10-17T09:34:00Z</dcterms:created>
  <dcterms:modified xsi:type="dcterms:W3CDTF">2022-10-17T12:41:00Z</dcterms:modified>
</cp:coreProperties>
</file>